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4424"/>
        <w:gridCol w:w="4585"/>
        <w:gridCol w:w="801"/>
      </w:tblGrid>
      <w:tr w:rsidR="00D43240" w:rsidRPr="008155C6" w14:paraId="2EF91CB7" w14:textId="77777777" w:rsidTr="00B92C7E">
        <w:trPr>
          <w:trHeight w:val="407"/>
        </w:trPr>
        <w:tc>
          <w:tcPr>
            <w:tcW w:w="10530" w:type="dxa"/>
            <w:gridSpan w:val="4"/>
          </w:tcPr>
          <w:p w14:paraId="0E42AD25" w14:textId="5883957C" w:rsidR="00D43240" w:rsidRPr="008155C6" w:rsidRDefault="007B4D89" w:rsidP="008155C6">
            <w:pPr>
              <w:spacing w:after="0" w:line="240" w:lineRule="auto"/>
              <w:ind w:left="-90"/>
              <w:rPr>
                <w:rFonts w:ascii="Times New Roman" w:hAnsi="Times New Roman"/>
                <w:b/>
                <w:sz w:val="32"/>
                <w:szCs w:val="32"/>
              </w:rPr>
            </w:pPr>
            <w:r>
              <w:rPr>
                <w:rFonts w:ascii="Times New Roman" w:hAnsi="Times New Roman"/>
                <w:b/>
                <w:noProof/>
                <w:sz w:val="32"/>
                <w:szCs w:val="32"/>
              </w:rPr>
              <w:drawing>
                <wp:inline distT="0" distB="0" distL="0" distR="0" wp14:anchorId="67624047" wp14:editId="6D5E5F86">
                  <wp:extent cx="6629400" cy="12287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29400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005C" w:rsidRPr="008155C6" w14:paraId="55663A2B" w14:textId="77777777" w:rsidTr="00B92C7E">
        <w:trPr>
          <w:trHeight w:val="407"/>
        </w:trPr>
        <w:tc>
          <w:tcPr>
            <w:tcW w:w="10530" w:type="dxa"/>
            <w:gridSpan w:val="4"/>
          </w:tcPr>
          <w:p w14:paraId="697F582A" w14:textId="22620ECB" w:rsidR="00C1005C" w:rsidRPr="00774268" w:rsidRDefault="00FC3432" w:rsidP="00706DEB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 xml:space="preserve">SET 2 </w:t>
            </w:r>
            <w:r w:rsidR="002C4596">
              <w:rPr>
                <w:rFonts w:ascii="Times New Roman" w:hAnsi="Times New Roman"/>
                <w:b/>
                <w:sz w:val="28"/>
                <w:szCs w:val="28"/>
              </w:rPr>
              <w:t>Answer key Preboard I</w:t>
            </w:r>
            <w:r w:rsidR="00774268" w:rsidRPr="00774268">
              <w:rPr>
                <w:rFonts w:ascii="Times New Roman" w:hAnsi="Times New Roman"/>
                <w:b/>
                <w:sz w:val="28"/>
                <w:szCs w:val="28"/>
              </w:rPr>
              <w:t xml:space="preserve"> (20</w:t>
            </w:r>
            <w:r w:rsidR="002C4596">
              <w:rPr>
                <w:rFonts w:ascii="Times New Roman" w:hAnsi="Times New Roman"/>
                <w:b/>
                <w:sz w:val="28"/>
                <w:szCs w:val="28"/>
              </w:rPr>
              <w:t>23</w:t>
            </w:r>
            <w:r w:rsidR="005F1A1E" w:rsidRPr="00774268">
              <w:rPr>
                <w:rFonts w:ascii="Times New Roman" w:hAnsi="Times New Roman"/>
                <w:b/>
                <w:sz w:val="28"/>
                <w:szCs w:val="28"/>
              </w:rPr>
              <w:t>-</w:t>
            </w:r>
            <w:r w:rsidR="00706DEB">
              <w:rPr>
                <w:rFonts w:ascii="Times New Roman" w:hAnsi="Times New Roman"/>
                <w:b/>
                <w:sz w:val="28"/>
                <w:szCs w:val="28"/>
              </w:rPr>
              <w:t>2</w:t>
            </w:r>
            <w:r w:rsidR="002C4596">
              <w:rPr>
                <w:rFonts w:ascii="Times New Roman" w:hAnsi="Times New Roman"/>
                <w:b/>
                <w:sz w:val="28"/>
                <w:szCs w:val="28"/>
              </w:rPr>
              <w:t>4</w:t>
            </w:r>
            <w:r w:rsidR="00D43240" w:rsidRPr="00774268">
              <w:rPr>
                <w:rFonts w:ascii="Times New Roman" w:hAnsi="Times New Roman"/>
                <w:b/>
                <w:sz w:val="28"/>
                <w:szCs w:val="28"/>
              </w:rPr>
              <w:t>)</w:t>
            </w:r>
          </w:p>
        </w:tc>
      </w:tr>
      <w:tr w:rsidR="00D43240" w:rsidRPr="008155C6" w14:paraId="453EA8EC" w14:textId="77777777" w:rsidTr="00B92C7E">
        <w:trPr>
          <w:trHeight w:val="675"/>
        </w:trPr>
        <w:tc>
          <w:tcPr>
            <w:tcW w:w="5144" w:type="dxa"/>
            <w:gridSpan w:val="2"/>
          </w:tcPr>
          <w:p w14:paraId="4DD26793" w14:textId="5456E4AA" w:rsidR="00D43240" w:rsidRPr="008155C6" w:rsidRDefault="00D43240" w:rsidP="008155C6">
            <w:pPr>
              <w:spacing w:after="0"/>
              <w:rPr>
                <w:rFonts w:ascii="Times New Roman" w:hAnsi="Times New Roman"/>
                <w:b/>
                <w:sz w:val="28"/>
                <w:szCs w:val="28"/>
              </w:rPr>
            </w:pPr>
            <w:r w:rsidRPr="008155C6">
              <w:rPr>
                <w:rFonts w:ascii="Times New Roman" w:hAnsi="Times New Roman"/>
                <w:b/>
                <w:sz w:val="28"/>
                <w:szCs w:val="28"/>
              </w:rPr>
              <w:t xml:space="preserve">Subject:   </w:t>
            </w:r>
            <w:r w:rsidR="002C4596">
              <w:rPr>
                <w:rFonts w:ascii="Times New Roman" w:hAnsi="Times New Roman"/>
                <w:b/>
                <w:sz w:val="28"/>
                <w:szCs w:val="28"/>
              </w:rPr>
              <w:t>MATHEMATICS</w:t>
            </w:r>
          </w:p>
          <w:p w14:paraId="1BDC5815" w14:textId="26BA7E8B" w:rsidR="00D43240" w:rsidRPr="008155C6" w:rsidRDefault="00D43240" w:rsidP="008155C6">
            <w:pPr>
              <w:spacing w:after="0"/>
              <w:rPr>
                <w:rFonts w:ascii="Times New Roman" w:hAnsi="Times New Roman"/>
                <w:b/>
                <w:sz w:val="28"/>
                <w:szCs w:val="28"/>
              </w:rPr>
            </w:pPr>
            <w:r w:rsidRPr="008155C6">
              <w:rPr>
                <w:rFonts w:ascii="Times New Roman" w:hAnsi="Times New Roman"/>
                <w:b/>
                <w:sz w:val="28"/>
                <w:szCs w:val="28"/>
              </w:rPr>
              <w:t xml:space="preserve">Grade: </w:t>
            </w:r>
            <w:r w:rsidR="002C4596">
              <w:rPr>
                <w:rFonts w:ascii="Times New Roman" w:hAnsi="Times New Roman"/>
                <w:b/>
                <w:sz w:val="28"/>
                <w:szCs w:val="28"/>
              </w:rPr>
              <w:t>12</w:t>
            </w:r>
          </w:p>
        </w:tc>
        <w:tc>
          <w:tcPr>
            <w:tcW w:w="5386" w:type="dxa"/>
            <w:gridSpan w:val="2"/>
          </w:tcPr>
          <w:p w14:paraId="6F2BE3C2" w14:textId="0DC56E20" w:rsidR="00D43240" w:rsidRPr="009D3881" w:rsidRDefault="00D43240" w:rsidP="008155C6">
            <w:pPr>
              <w:pStyle w:val="Heading1"/>
              <w:spacing w:line="276" w:lineRule="auto"/>
              <w:jc w:val="right"/>
            </w:pPr>
            <w:r w:rsidRPr="009D3881">
              <w:t>Max. Marks:</w:t>
            </w:r>
            <w:r w:rsidR="002C4596">
              <w:t>80</w:t>
            </w:r>
          </w:p>
          <w:p w14:paraId="01CD8A48" w14:textId="77777777" w:rsidR="00D43240" w:rsidRPr="009D3881" w:rsidRDefault="00D43240" w:rsidP="008155C6">
            <w:pPr>
              <w:pStyle w:val="Heading1"/>
              <w:spacing w:line="276" w:lineRule="auto"/>
              <w:jc w:val="right"/>
            </w:pPr>
            <w:r w:rsidRPr="009D3881">
              <w:t xml:space="preserve">Time: </w:t>
            </w:r>
          </w:p>
        </w:tc>
      </w:tr>
      <w:tr w:rsidR="00EB22D3" w:rsidRPr="008155C6" w14:paraId="6B78BB00" w14:textId="77777777" w:rsidTr="00B92C7E">
        <w:trPr>
          <w:trHeight w:val="155"/>
        </w:trPr>
        <w:tc>
          <w:tcPr>
            <w:tcW w:w="720" w:type="dxa"/>
          </w:tcPr>
          <w:p w14:paraId="3633E11F" w14:textId="77777777" w:rsidR="00EB22D3" w:rsidRPr="00706DEB" w:rsidRDefault="00EB22D3" w:rsidP="00706DEB">
            <w:pPr>
              <w:numPr>
                <w:ilvl w:val="0"/>
                <w:numId w:val="45"/>
              </w:num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009" w:type="dxa"/>
            <w:gridSpan w:val="2"/>
          </w:tcPr>
          <w:p w14:paraId="7F503AF9" w14:textId="77777777" w:rsidR="00EB22D3" w:rsidRPr="00706DEB" w:rsidRDefault="00706DEB" w:rsidP="008155C6">
            <w:pPr>
              <w:spacing w:after="0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706DEB">
              <w:rPr>
                <w:rFonts w:ascii="Times New Roman" w:eastAsia="Times New Roman" w:hAnsi="Times New Roman"/>
                <w:b/>
                <w:sz w:val="24"/>
                <w:szCs w:val="24"/>
              </w:rPr>
              <w:t>Multiple Choice Questions:</w:t>
            </w:r>
          </w:p>
        </w:tc>
        <w:tc>
          <w:tcPr>
            <w:tcW w:w="801" w:type="dxa"/>
          </w:tcPr>
          <w:p w14:paraId="43F3650F" w14:textId="77777777" w:rsidR="00EB22D3" w:rsidRPr="008155C6" w:rsidRDefault="00EB22D3" w:rsidP="008155C6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06DEB" w:rsidRPr="008155C6" w14:paraId="5FC6D56C" w14:textId="77777777" w:rsidTr="00B92C7E">
        <w:trPr>
          <w:trHeight w:val="155"/>
        </w:trPr>
        <w:tc>
          <w:tcPr>
            <w:tcW w:w="720" w:type="dxa"/>
          </w:tcPr>
          <w:p w14:paraId="11AAE4F1" w14:textId="77777777" w:rsidR="00706DEB" w:rsidRPr="008155C6" w:rsidRDefault="00706DEB" w:rsidP="00706DEB">
            <w:pPr>
              <w:numPr>
                <w:ilvl w:val="0"/>
                <w:numId w:val="46"/>
              </w:num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810" w:type="dxa"/>
            <w:gridSpan w:val="3"/>
          </w:tcPr>
          <w:p w14:paraId="641DA16E" w14:textId="346E53D1" w:rsidR="00706DEB" w:rsidRPr="008155C6" w:rsidRDefault="009F599F" w:rsidP="00B92C7E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 (c)</w:t>
            </w:r>
          </w:p>
        </w:tc>
      </w:tr>
      <w:tr w:rsidR="00710CAB" w:rsidRPr="008155C6" w14:paraId="1974BCDB" w14:textId="77777777" w:rsidTr="00B92C7E">
        <w:trPr>
          <w:trHeight w:val="155"/>
        </w:trPr>
        <w:tc>
          <w:tcPr>
            <w:tcW w:w="720" w:type="dxa"/>
          </w:tcPr>
          <w:p w14:paraId="170D5F29" w14:textId="77777777" w:rsidR="00710CAB" w:rsidRPr="00710CAB" w:rsidRDefault="00710CAB" w:rsidP="00710CAB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710CAB">
              <w:rPr>
                <w:rFonts w:ascii="Times New Roman" w:hAnsi="Times New Roman"/>
                <w:b/>
                <w:sz w:val="24"/>
                <w:szCs w:val="24"/>
              </w:rPr>
              <w:t>2.</w:t>
            </w:r>
          </w:p>
        </w:tc>
        <w:tc>
          <w:tcPr>
            <w:tcW w:w="9810" w:type="dxa"/>
            <w:gridSpan w:val="3"/>
          </w:tcPr>
          <w:p w14:paraId="77086E19" w14:textId="336FC731" w:rsidR="00710CAB" w:rsidRPr="008155C6" w:rsidRDefault="009F599F" w:rsidP="00B92C7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ymmetric (c)</w:t>
            </w:r>
          </w:p>
        </w:tc>
      </w:tr>
      <w:tr w:rsidR="00710CAB" w:rsidRPr="008155C6" w14:paraId="4D9FD0A8" w14:textId="77777777" w:rsidTr="00B92C7E">
        <w:trPr>
          <w:trHeight w:val="155"/>
        </w:trPr>
        <w:tc>
          <w:tcPr>
            <w:tcW w:w="720" w:type="dxa"/>
          </w:tcPr>
          <w:p w14:paraId="1A6D08D4" w14:textId="77777777" w:rsidR="00710CAB" w:rsidRPr="00710CAB" w:rsidRDefault="00710CAB" w:rsidP="00710CAB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710CAB">
              <w:rPr>
                <w:rFonts w:ascii="Times New Roman" w:hAnsi="Times New Roman"/>
                <w:b/>
                <w:sz w:val="24"/>
                <w:szCs w:val="24"/>
              </w:rPr>
              <w:t>3.</w:t>
            </w:r>
          </w:p>
        </w:tc>
        <w:tc>
          <w:tcPr>
            <w:tcW w:w="9810" w:type="dxa"/>
            <w:gridSpan w:val="3"/>
          </w:tcPr>
          <w:p w14:paraId="63F874A5" w14:textId="431B7173" w:rsidR="00710CAB" w:rsidRPr="008155C6" w:rsidRDefault="009F599F" w:rsidP="00B92C7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 (a)</w:t>
            </w:r>
          </w:p>
        </w:tc>
      </w:tr>
      <w:tr w:rsidR="00710CAB" w:rsidRPr="008155C6" w14:paraId="780558BD" w14:textId="77777777" w:rsidTr="00B92C7E">
        <w:trPr>
          <w:trHeight w:val="155"/>
        </w:trPr>
        <w:tc>
          <w:tcPr>
            <w:tcW w:w="720" w:type="dxa"/>
          </w:tcPr>
          <w:p w14:paraId="460D5CE4" w14:textId="77777777" w:rsidR="00710CAB" w:rsidRPr="00710CAB" w:rsidRDefault="00710CAB" w:rsidP="00710CAB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710CAB">
              <w:rPr>
                <w:rFonts w:ascii="Times New Roman" w:hAnsi="Times New Roman"/>
                <w:b/>
                <w:sz w:val="24"/>
                <w:szCs w:val="24"/>
              </w:rPr>
              <w:t>4.</w:t>
            </w:r>
          </w:p>
        </w:tc>
        <w:tc>
          <w:tcPr>
            <w:tcW w:w="9810" w:type="dxa"/>
            <w:gridSpan w:val="3"/>
          </w:tcPr>
          <w:p w14:paraId="09B175EA" w14:textId="02143141" w:rsidR="00710CAB" w:rsidRPr="008155C6" w:rsidRDefault="009F599F" w:rsidP="00B92C7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 (b)</w:t>
            </w:r>
          </w:p>
        </w:tc>
      </w:tr>
      <w:tr w:rsidR="00710CAB" w:rsidRPr="008155C6" w14:paraId="4FEDD1FE" w14:textId="77777777" w:rsidTr="00B92C7E">
        <w:trPr>
          <w:trHeight w:val="155"/>
        </w:trPr>
        <w:tc>
          <w:tcPr>
            <w:tcW w:w="720" w:type="dxa"/>
          </w:tcPr>
          <w:p w14:paraId="0D50542F" w14:textId="77777777" w:rsidR="00710CAB" w:rsidRPr="00710CAB" w:rsidRDefault="00710CAB" w:rsidP="00710CAB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710CAB">
              <w:rPr>
                <w:rFonts w:ascii="Times New Roman" w:hAnsi="Times New Roman"/>
                <w:b/>
                <w:sz w:val="24"/>
                <w:szCs w:val="24"/>
              </w:rPr>
              <w:t>5.</w:t>
            </w:r>
          </w:p>
        </w:tc>
        <w:tc>
          <w:tcPr>
            <w:tcW w:w="9810" w:type="dxa"/>
            <w:gridSpan w:val="3"/>
          </w:tcPr>
          <w:p w14:paraId="5DBA5222" w14:textId="1811B667" w:rsidR="00710CAB" w:rsidRPr="009F599F" w:rsidRDefault="009F599F" w:rsidP="00B92C7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in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/>
                <w:sz w:val="24"/>
                <w:szCs w:val="24"/>
              </w:rPr>
              <w:t>(x-1) +c (a)</w:t>
            </w:r>
          </w:p>
        </w:tc>
      </w:tr>
      <w:tr w:rsidR="00804783" w:rsidRPr="008155C6" w14:paraId="2412C343" w14:textId="77777777" w:rsidTr="00B54A01">
        <w:trPr>
          <w:trHeight w:val="155"/>
        </w:trPr>
        <w:tc>
          <w:tcPr>
            <w:tcW w:w="720" w:type="dxa"/>
          </w:tcPr>
          <w:p w14:paraId="35FFC551" w14:textId="3B19EEA2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6.</w:t>
            </w:r>
          </w:p>
        </w:tc>
        <w:tc>
          <w:tcPr>
            <w:tcW w:w="9810" w:type="dxa"/>
            <w:gridSpan w:val="3"/>
          </w:tcPr>
          <w:p w14:paraId="6D850B63" w14:textId="2B9A7087" w:rsidR="00804783" w:rsidRPr="008155C6" w:rsidRDefault="009F599F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 sin a (d)</w:t>
            </w:r>
          </w:p>
        </w:tc>
      </w:tr>
      <w:tr w:rsidR="00804783" w:rsidRPr="008155C6" w14:paraId="48AEE274" w14:textId="77777777" w:rsidTr="00427F01">
        <w:trPr>
          <w:trHeight w:val="155"/>
        </w:trPr>
        <w:tc>
          <w:tcPr>
            <w:tcW w:w="720" w:type="dxa"/>
          </w:tcPr>
          <w:p w14:paraId="093E1911" w14:textId="44042F71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7.</w:t>
            </w:r>
          </w:p>
        </w:tc>
        <w:tc>
          <w:tcPr>
            <w:tcW w:w="9810" w:type="dxa"/>
            <w:gridSpan w:val="3"/>
          </w:tcPr>
          <w:p w14:paraId="630EC52B" w14:textId="2D263C03" w:rsidR="00804783" w:rsidRPr="009F599F" w:rsidRDefault="00FC3432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logx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1+</m:t>
                          </m:r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log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oMath>
            <w:r w:rsidR="009F599F">
              <w:rPr>
                <w:rFonts w:ascii="Times New Roman" w:hAnsi="Times New Roman"/>
                <w:sz w:val="24"/>
                <w:szCs w:val="24"/>
              </w:rPr>
              <w:t xml:space="preserve">    (d)</w:t>
            </w:r>
          </w:p>
        </w:tc>
      </w:tr>
      <w:tr w:rsidR="00804783" w:rsidRPr="008155C6" w14:paraId="4ABEF216" w14:textId="77777777" w:rsidTr="00104A0C">
        <w:trPr>
          <w:trHeight w:val="155"/>
        </w:trPr>
        <w:tc>
          <w:tcPr>
            <w:tcW w:w="720" w:type="dxa"/>
          </w:tcPr>
          <w:p w14:paraId="18EC6DA2" w14:textId="1B541E7E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8.</w:t>
            </w:r>
          </w:p>
        </w:tc>
        <w:tc>
          <w:tcPr>
            <w:tcW w:w="9810" w:type="dxa"/>
            <w:gridSpan w:val="3"/>
          </w:tcPr>
          <w:p w14:paraId="589AEE90" w14:textId="5A19093A" w:rsidR="00804783" w:rsidRPr="008155C6" w:rsidRDefault="00891B46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81 (c)</w:t>
            </w:r>
          </w:p>
        </w:tc>
      </w:tr>
      <w:tr w:rsidR="00804783" w:rsidRPr="008155C6" w14:paraId="4B931D27" w14:textId="77777777" w:rsidTr="007F454F">
        <w:trPr>
          <w:trHeight w:val="155"/>
        </w:trPr>
        <w:tc>
          <w:tcPr>
            <w:tcW w:w="720" w:type="dxa"/>
          </w:tcPr>
          <w:p w14:paraId="2A3DECF6" w14:textId="686CC19B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9.</w:t>
            </w:r>
          </w:p>
        </w:tc>
        <w:tc>
          <w:tcPr>
            <w:tcW w:w="9810" w:type="dxa"/>
            <w:gridSpan w:val="3"/>
          </w:tcPr>
          <w:p w14:paraId="5B399843" w14:textId="246A7AD0" w:rsidR="00804783" w:rsidRPr="00891B46" w:rsidRDefault="00FC3432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ϵ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,4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(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b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</w:tc>
      </w:tr>
      <w:tr w:rsidR="00804783" w:rsidRPr="008155C6" w14:paraId="3D894A02" w14:textId="77777777" w:rsidTr="00F71708">
        <w:trPr>
          <w:trHeight w:val="155"/>
        </w:trPr>
        <w:tc>
          <w:tcPr>
            <w:tcW w:w="720" w:type="dxa"/>
          </w:tcPr>
          <w:p w14:paraId="7226A891" w14:textId="1FDF67E1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0.</w:t>
            </w:r>
          </w:p>
        </w:tc>
        <w:tc>
          <w:tcPr>
            <w:tcW w:w="9810" w:type="dxa"/>
            <w:gridSpan w:val="3"/>
          </w:tcPr>
          <w:p w14:paraId="5A0CF113" w14:textId="7805BA76" w:rsidR="00804783" w:rsidRPr="00891B46" w:rsidRDefault="00891B46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a⊥b  ( a )</m:t>
                </m:r>
              </m:oMath>
            </m:oMathPara>
          </w:p>
        </w:tc>
      </w:tr>
      <w:tr w:rsidR="00804783" w:rsidRPr="008155C6" w14:paraId="00A2787A" w14:textId="77777777" w:rsidTr="00A311AA">
        <w:trPr>
          <w:trHeight w:val="155"/>
        </w:trPr>
        <w:tc>
          <w:tcPr>
            <w:tcW w:w="720" w:type="dxa"/>
          </w:tcPr>
          <w:p w14:paraId="7458A92F" w14:textId="6AFE3F08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1.</w:t>
            </w:r>
          </w:p>
        </w:tc>
        <w:tc>
          <w:tcPr>
            <w:tcW w:w="9810" w:type="dxa"/>
            <w:gridSpan w:val="3"/>
          </w:tcPr>
          <w:p w14:paraId="5A080486" w14:textId="469D748F" w:rsidR="00804783" w:rsidRPr="008155C6" w:rsidRDefault="00891B46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(d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 xml:space="preserve"> or 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2π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den>
              </m:f>
            </m:oMath>
          </w:p>
        </w:tc>
      </w:tr>
      <w:tr w:rsidR="00804783" w:rsidRPr="008155C6" w14:paraId="58256FCF" w14:textId="77777777" w:rsidTr="00AE1D70">
        <w:trPr>
          <w:trHeight w:val="155"/>
        </w:trPr>
        <w:tc>
          <w:tcPr>
            <w:tcW w:w="720" w:type="dxa"/>
          </w:tcPr>
          <w:p w14:paraId="057C0401" w14:textId="146126ED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2.</w:t>
            </w:r>
          </w:p>
        </w:tc>
        <w:tc>
          <w:tcPr>
            <w:tcW w:w="9810" w:type="dxa"/>
            <w:gridSpan w:val="3"/>
          </w:tcPr>
          <w:p w14:paraId="4727AD05" w14:textId="26C69A3F" w:rsidR="00804783" w:rsidRPr="008155C6" w:rsidRDefault="00D12A9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 (d)</w:t>
            </w:r>
          </w:p>
        </w:tc>
      </w:tr>
      <w:tr w:rsidR="00804783" w:rsidRPr="008155C6" w14:paraId="487A8161" w14:textId="77777777" w:rsidTr="00FE02DB">
        <w:trPr>
          <w:trHeight w:val="155"/>
        </w:trPr>
        <w:tc>
          <w:tcPr>
            <w:tcW w:w="720" w:type="dxa"/>
          </w:tcPr>
          <w:p w14:paraId="7C8DCC7A" w14:textId="094DCC40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3.</w:t>
            </w:r>
          </w:p>
        </w:tc>
        <w:tc>
          <w:tcPr>
            <w:tcW w:w="9810" w:type="dxa"/>
            <w:gridSpan w:val="3"/>
          </w:tcPr>
          <w:p w14:paraId="40DF1020" w14:textId="74BCEE59" w:rsidR="00804783" w:rsidRPr="008155C6" w:rsidRDefault="00D12A9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 (d)</w:t>
            </w:r>
          </w:p>
        </w:tc>
      </w:tr>
      <w:tr w:rsidR="00804783" w:rsidRPr="008155C6" w14:paraId="62D954E3" w14:textId="77777777" w:rsidTr="00DC3829">
        <w:trPr>
          <w:trHeight w:val="155"/>
        </w:trPr>
        <w:tc>
          <w:tcPr>
            <w:tcW w:w="720" w:type="dxa"/>
          </w:tcPr>
          <w:p w14:paraId="4D72D7EB" w14:textId="4F40CDA7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4.</w:t>
            </w:r>
          </w:p>
        </w:tc>
        <w:tc>
          <w:tcPr>
            <w:tcW w:w="9810" w:type="dxa"/>
            <w:gridSpan w:val="3"/>
          </w:tcPr>
          <w:p w14:paraId="137AA359" w14:textId="65C1E5B8" w:rsidR="00804783" w:rsidRPr="008155C6" w:rsidRDefault="00FC3432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den>
              </m:f>
            </m:oMath>
            <w:r w:rsidR="00D12A90">
              <w:rPr>
                <w:rFonts w:ascii="Times New Roman" w:hAnsi="Times New Roman"/>
                <w:sz w:val="24"/>
                <w:szCs w:val="24"/>
              </w:rPr>
              <w:t xml:space="preserve">   (c)</w:t>
            </w:r>
          </w:p>
        </w:tc>
      </w:tr>
      <w:tr w:rsidR="00804783" w:rsidRPr="008155C6" w14:paraId="6A06D060" w14:textId="77777777" w:rsidTr="00270CD5">
        <w:trPr>
          <w:trHeight w:val="155"/>
        </w:trPr>
        <w:tc>
          <w:tcPr>
            <w:tcW w:w="720" w:type="dxa"/>
          </w:tcPr>
          <w:p w14:paraId="3E2F4FAD" w14:textId="70BC25DA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5.</w:t>
            </w:r>
          </w:p>
        </w:tc>
        <w:tc>
          <w:tcPr>
            <w:tcW w:w="9810" w:type="dxa"/>
            <w:gridSpan w:val="3"/>
          </w:tcPr>
          <w:p w14:paraId="05ECD728" w14:textId="31662142" w:rsidR="00804783" w:rsidRPr="008155C6" w:rsidRDefault="00D12A9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-8b=0 (d)</w:t>
            </w:r>
          </w:p>
        </w:tc>
      </w:tr>
      <w:tr w:rsidR="00804783" w:rsidRPr="008155C6" w14:paraId="60D3846C" w14:textId="77777777" w:rsidTr="00720479">
        <w:trPr>
          <w:trHeight w:val="155"/>
        </w:trPr>
        <w:tc>
          <w:tcPr>
            <w:tcW w:w="720" w:type="dxa"/>
          </w:tcPr>
          <w:p w14:paraId="64C3C34A" w14:textId="081D7505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6.</w:t>
            </w:r>
          </w:p>
        </w:tc>
        <w:tc>
          <w:tcPr>
            <w:tcW w:w="9810" w:type="dxa"/>
            <w:gridSpan w:val="3"/>
          </w:tcPr>
          <w:p w14:paraId="14FA491C" w14:textId="50AA3548" w:rsidR="00804783" w:rsidRPr="00D12A90" w:rsidRDefault="00D12A9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2x-y≤0  (c)</m:t>
                </m:r>
              </m:oMath>
            </m:oMathPara>
          </w:p>
        </w:tc>
      </w:tr>
      <w:tr w:rsidR="00804783" w:rsidRPr="008155C6" w14:paraId="43840B52" w14:textId="77777777" w:rsidTr="004B4227">
        <w:trPr>
          <w:trHeight w:val="155"/>
        </w:trPr>
        <w:tc>
          <w:tcPr>
            <w:tcW w:w="720" w:type="dxa"/>
          </w:tcPr>
          <w:p w14:paraId="094F169D" w14:textId="228895C5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7.</w:t>
            </w:r>
          </w:p>
        </w:tc>
        <w:tc>
          <w:tcPr>
            <w:tcW w:w="9810" w:type="dxa"/>
            <w:gridSpan w:val="3"/>
          </w:tcPr>
          <w:p w14:paraId="65A9F0B4" w14:textId="499870CF" w:rsidR="00804783" w:rsidRPr="00D12A90" w:rsidRDefault="00D12A9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0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7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  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</m:e>
                </m:d>
              </m:oMath>
            </m:oMathPara>
          </w:p>
        </w:tc>
      </w:tr>
      <w:tr w:rsidR="00804783" w:rsidRPr="008155C6" w14:paraId="093BAF98" w14:textId="77777777" w:rsidTr="00543FE6">
        <w:trPr>
          <w:trHeight w:val="155"/>
        </w:trPr>
        <w:tc>
          <w:tcPr>
            <w:tcW w:w="720" w:type="dxa"/>
          </w:tcPr>
          <w:p w14:paraId="7D3980B1" w14:textId="07ED39E7" w:rsidR="00804783" w:rsidRPr="008155C6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18.</w:t>
            </w:r>
          </w:p>
        </w:tc>
        <w:tc>
          <w:tcPr>
            <w:tcW w:w="9810" w:type="dxa"/>
            <w:gridSpan w:val="3"/>
          </w:tcPr>
          <w:p w14:paraId="7995F743" w14:textId="1D183BDB" w:rsidR="00804783" w:rsidRPr="008155C6" w:rsidRDefault="002C4596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= 3i+4j-7k+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λ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2i-5j_13k</m:t>
                  </m:r>
                </m:e>
              </m:d>
            </m:oMath>
            <w:r w:rsidR="00745812">
              <w:rPr>
                <w:rFonts w:ascii="Times New Roman" w:hAnsi="Times New Roman"/>
                <w:sz w:val="24"/>
                <w:szCs w:val="24"/>
              </w:rPr>
              <w:t xml:space="preserve">  (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b) </w:t>
            </w:r>
          </w:p>
        </w:tc>
      </w:tr>
      <w:tr w:rsidR="00710CAB" w:rsidRPr="008155C6" w14:paraId="4E7918FB" w14:textId="77777777" w:rsidTr="00B92C7E">
        <w:trPr>
          <w:trHeight w:val="155"/>
        </w:trPr>
        <w:tc>
          <w:tcPr>
            <w:tcW w:w="720" w:type="dxa"/>
          </w:tcPr>
          <w:p w14:paraId="441ED93A" w14:textId="59877E96" w:rsidR="00710CAB" w:rsidRPr="008155C6" w:rsidRDefault="00E27DBB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2C4596">
              <w:rPr>
                <w:rFonts w:ascii="Times New Roman" w:hAnsi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</w:tc>
        <w:tc>
          <w:tcPr>
            <w:tcW w:w="9810" w:type="dxa"/>
            <w:gridSpan w:val="3"/>
          </w:tcPr>
          <w:p w14:paraId="6E806394" w14:textId="3E101FA7" w:rsidR="00E27DBB" w:rsidRPr="008155C6" w:rsidRDefault="002C4596" w:rsidP="00E27DB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</w:t>
            </w:r>
          </w:p>
        </w:tc>
      </w:tr>
      <w:tr w:rsidR="00577EC1" w:rsidRPr="008155C6" w14:paraId="0817A40B" w14:textId="77777777" w:rsidTr="00B92C7E">
        <w:trPr>
          <w:trHeight w:val="155"/>
        </w:trPr>
        <w:tc>
          <w:tcPr>
            <w:tcW w:w="720" w:type="dxa"/>
          </w:tcPr>
          <w:p w14:paraId="27C659A2" w14:textId="5DB4F583" w:rsidR="00577EC1" w:rsidRDefault="002C4596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0.</w:t>
            </w:r>
          </w:p>
        </w:tc>
        <w:tc>
          <w:tcPr>
            <w:tcW w:w="9810" w:type="dxa"/>
            <w:gridSpan w:val="3"/>
          </w:tcPr>
          <w:p w14:paraId="7F695CBC" w14:textId="023B86EC" w:rsidR="00577EC1" w:rsidRPr="008155C6" w:rsidRDefault="002C4596" w:rsidP="00E27DB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</w:tr>
      <w:tr w:rsidR="00B92C7E" w:rsidRPr="008155C6" w14:paraId="7A68FDE4" w14:textId="77777777" w:rsidTr="00B92C7E">
        <w:trPr>
          <w:trHeight w:val="155"/>
        </w:trPr>
        <w:tc>
          <w:tcPr>
            <w:tcW w:w="720" w:type="dxa"/>
          </w:tcPr>
          <w:p w14:paraId="16C02489" w14:textId="6F4A00EF" w:rsidR="00B92C7E" w:rsidRPr="00745812" w:rsidRDefault="00745812" w:rsidP="009C2613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745812">
              <w:rPr>
                <w:rFonts w:ascii="Times New Roman" w:hAnsi="Times New Roman"/>
                <w:bCs/>
                <w:sz w:val="24"/>
                <w:szCs w:val="24"/>
              </w:rPr>
              <w:t xml:space="preserve">   </w:t>
            </w:r>
            <w:r w:rsidR="009C2613" w:rsidRPr="00745812">
              <w:rPr>
                <w:rFonts w:ascii="Times New Roman" w:hAnsi="Times New Roman"/>
                <w:bCs/>
                <w:sz w:val="24"/>
                <w:szCs w:val="24"/>
              </w:rPr>
              <w:t>21</w:t>
            </w:r>
            <w:r w:rsidR="00E27DBB" w:rsidRPr="00745812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3"/>
          </w:tcPr>
          <w:p w14:paraId="6124916B" w14:textId="77777777" w:rsidR="00B92C7E" w:rsidRPr="00BD1756" w:rsidRDefault="00745812" w:rsidP="00E27DBB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BD1756">
              <w:rPr>
                <w:rFonts w:ascii="Times New Roman" w:hAnsi="Times New Roman"/>
                <w:bCs/>
                <w:sz w:val="24"/>
                <w:szCs w:val="24"/>
              </w:rPr>
              <w:t xml:space="preserve">Sin2A= 3/5  </w:t>
            </w:r>
          </w:p>
          <w:p w14:paraId="14B8C77B" w14:textId="77777777" w:rsidR="00745812" w:rsidRPr="00BD1756" w:rsidRDefault="00745812" w:rsidP="00E27DBB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BD1756">
              <w:rPr>
                <w:rFonts w:ascii="Times New Roman" w:hAnsi="Times New Roman"/>
                <w:bCs/>
                <w:sz w:val="24"/>
                <w:szCs w:val="24"/>
              </w:rPr>
              <w:t>3 tan</w:t>
            </w:r>
            <w:r w:rsidRPr="00BD1756">
              <w:rPr>
                <w:rFonts w:ascii="Times New Roman" w:hAnsi="Times New Roman"/>
                <w:bCs/>
                <w:sz w:val="24"/>
                <w:szCs w:val="24"/>
                <w:vertAlign w:val="superscript"/>
              </w:rPr>
              <w:t>2</w:t>
            </w:r>
            <w:r w:rsidRPr="00BD1756">
              <w:rPr>
                <w:rFonts w:ascii="Times New Roman" w:hAnsi="Times New Roman"/>
                <w:bCs/>
                <w:sz w:val="24"/>
                <w:szCs w:val="24"/>
              </w:rPr>
              <w:t>A-10tanA+3=0</w:t>
            </w:r>
          </w:p>
          <w:p w14:paraId="455D475D" w14:textId="5774D7CF" w:rsidR="00745812" w:rsidRPr="00BD1756" w:rsidRDefault="007C23BE" w:rsidP="00E27DBB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T</w:t>
            </w:r>
            <w:r w:rsidR="00745812" w:rsidRPr="00BD1756">
              <w:rPr>
                <w:rFonts w:ascii="Times New Roman" w:hAnsi="Times New Roman"/>
                <w:bCs/>
                <w:sz w:val="24"/>
                <w:szCs w:val="24"/>
              </w:rPr>
              <w:t>an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745812" w:rsidRPr="00BD1756">
              <w:rPr>
                <w:rFonts w:ascii="Times New Roman" w:hAnsi="Times New Roman"/>
                <w:bCs/>
                <w:sz w:val="24"/>
                <w:szCs w:val="24"/>
              </w:rPr>
              <w:t>A=1/</w:t>
            </w:r>
            <w:r w:rsidR="00BC3339" w:rsidRPr="00BD1756">
              <w:rPr>
                <w:rFonts w:ascii="Times New Roman" w:hAnsi="Times New Roman"/>
                <w:bCs/>
                <w:sz w:val="24"/>
                <w:szCs w:val="24"/>
              </w:rPr>
              <w:t>3 (</w:t>
            </w:r>
            <w:r w:rsidR="00745812" w:rsidRPr="00BD1756">
              <w:rPr>
                <w:rFonts w:ascii="Times New Roman" w:hAnsi="Times New Roman"/>
                <w:bCs/>
                <w:sz w:val="24"/>
                <w:szCs w:val="24"/>
              </w:rPr>
              <w:t xml:space="preserve"> Since A lies in the first quadrant)</w:t>
            </w:r>
          </w:p>
          <w:p w14:paraId="00240A6F" w14:textId="77777777" w:rsidR="00745812" w:rsidRPr="00BD1756" w:rsidRDefault="00745812" w:rsidP="00745812">
            <w:pPr>
              <w:spacing w:after="0"/>
              <w:jc w:val="center"/>
              <w:rPr>
                <w:rFonts w:ascii="Times New Roman" w:hAnsi="Times New Roman"/>
                <w:bCs/>
                <w:sz w:val="24"/>
                <w:szCs w:val="24"/>
              </w:rPr>
            </w:pPr>
            <w:r w:rsidRPr="00BD1756">
              <w:rPr>
                <w:rFonts w:ascii="Times New Roman" w:hAnsi="Times New Roman"/>
                <w:bCs/>
                <w:sz w:val="24"/>
                <w:szCs w:val="24"/>
              </w:rPr>
              <w:t>OR</w:t>
            </w:r>
          </w:p>
          <w:p w14:paraId="2D11FD36" w14:textId="4C7D77BD" w:rsidR="00745812" w:rsidRPr="00BD1756" w:rsidRDefault="00BD1756" w:rsidP="00745812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-1≤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2≤1</m:t>
                </m:r>
              </m:oMath>
            </m:oMathPara>
          </w:p>
          <w:p w14:paraId="62EE589B" w14:textId="74DFC54B" w:rsidR="00745812" w:rsidRPr="00BD1756" w:rsidRDefault="00BD1756" w:rsidP="00745812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1≤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≤3</m:t>
                </m:r>
              </m:oMath>
            </m:oMathPara>
          </w:p>
          <w:p w14:paraId="5DF71424" w14:textId="1C284D9E" w:rsidR="008C5681" w:rsidRPr="00BD1756" w:rsidRDefault="00FC3432" w:rsidP="008C5681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Cs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,-1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∪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Cs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,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bCs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</m:e>
                </m:d>
              </m:oMath>
            </m:oMathPara>
          </w:p>
          <w:p w14:paraId="3EA513D8" w14:textId="77777777" w:rsidR="008C5681" w:rsidRPr="00745812" w:rsidRDefault="008C5681" w:rsidP="00745812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64465CF5" w14:textId="768DB68A" w:rsidR="00745812" w:rsidRPr="00745812" w:rsidRDefault="00745812" w:rsidP="00745812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  <w:tr w:rsidR="00710CAB" w:rsidRPr="008155C6" w14:paraId="71916A34" w14:textId="77777777" w:rsidTr="00B92C7E">
        <w:trPr>
          <w:trHeight w:val="155"/>
        </w:trPr>
        <w:tc>
          <w:tcPr>
            <w:tcW w:w="720" w:type="dxa"/>
          </w:tcPr>
          <w:p w14:paraId="28E0FA55" w14:textId="4EDD6DF1" w:rsidR="00710CAB" w:rsidRPr="008155C6" w:rsidRDefault="008C5681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22.</w:t>
            </w:r>
          </w:p>
        </w:tc>
        <w:tc>
          <w:tcPr>
            <w:tcW w:w="9009" w:type="dxa"/>
            <w:gridSpan w:val="2"/>
          </w:tcPr>
          <w:p w14:paraId="21346721" w14:textId="77777777" w:rsidR="00710CAB" w:rsidRDefault="008C5681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=5-6x</w:t>
            </w:r>
            <w: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</w:t>
            </w:r>
          </w:p>
          <w:p w14:paraId="022CB17A" w14:textId="77777777" w:rsidR="008C5681" w:rsidRPr="008C5681" w:rsidRDefault="00FC343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y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-12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</m:oMath>
            </m:oMathPara>
          </w:p>
          <w:p w14:paraId="4F928161" w14:textId="35887AD5" w:rsidR="008C5681" w:rsidRPr="008C5681" w:rsidRDefault="00FC3432" w:rsidP="008C568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m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-12</m:t>
                </m:r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3</m:t>
                    </m:r>
                  </m:e>
                </m: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 xml:space="preserve">.2=-72 </m:t>
                </m:r>
              </m:oMath>
            </m:oMathPara>
          </w:p>
          <w:p w14:paraId="78A72EB4" w14:textId="0CC96592" w:rsidR="008C5681" w:rsidRPr="008C5681" w:rsidRDefault="008C5681" w:rsidP="008C568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Decreases @72 unit/sec</w:t>
            </w:r>
          </w:p>
          <w:p w14:paraId="59F054F0" w14:textId="6E38C2DF" w:rsidR="008C5681" w:rsidRPr="008C5681" w:rsidRDefault="008C5681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801" w:type="dxa"/>
          </w:tcPr>
          <w:p w14:paraId="73F74EA8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552A3367" w14:textId="77777777" w:rsidTr="00B92C7E">
        <w:trPr>
          <w:trHeight w:val="155"/>
        </w:trPr>
        <w:tc>
          <w:tcPr>
            <w:tcW w:w="720" w:type="dxa"/>
          </w:tcPr>
          <w:p w14:paraId="72A451BC" w14:textId="6454EF22" w:rsidR="00710CAB" w:rsidRPr="008155C6" w:rsidRDefault="008C5681" w:rsidP="008C568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23.</w:t>
            </w:r>
          </w:p>
        </w:tc>
        <w:tc>
          <w:tcPr>
            <w:tcW w:w="9009" w:type="dxa"/>
            <w:gridSpan w:val="2"/>
          </w:tcPr>
          <w:p w14:paraId="74ECFAFF" w14:textId="77777777" w:rsidR="00710CAB" w:rsidRPr="00A165CC" w:rsidRDefault="00FC343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</m:t>
                    </m:r>
                  </m:sup>
                </m:sSup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3</m:t>
                </m:r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3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4</m:t>
                        </m:r>
                      </m:sup>
                    </m:sSup>
                  </m:den>
                </m:f>
              </m:oMath>
            </m:oMathPara>
          </w:p>
          <w:p w14:paraId="18FD97FD" w14:textId="51EF81EF" w:rsidR="00A165CC" w:rsidRPr="00A165CC" w:rsidRDefault="00FC343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6</m:t>
                    </m:r>
                  </m:sup>
                </m:sSup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-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1=0  ∴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±1</m:t>
                </m:r>
              </m:oMath>
            </m:oMathPara>
          </w:p>
          <w:p w14:paraId="24E09B73" w14:textId="03708C3E" w:rsidR="00A165CC" w:rsidRPr="00A165CC" w:rsidRDefault="00A165CC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(x) is increasing  </w:t>
            </w:r>
            <m:oMath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-∞,-1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∪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,∞</m:t>
                  </m:r>
                </m:e>
              </m:d>
            </m:oMath>
          </w:p>
        </w:tc>
        <w:tc>
          <w:tcPr>
            <w:tcW w:w="801" w:type="dxa"/>
          </w:tcPr>
          <w:p w14:paraId="57B851E2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4A7BCCAB" w14:textId="77777777" w:rsidTr="00B92C7E">
        <w:trPr>
          <w:trHeight w:val="155"/>
        </w:trPr>
        <w:tc>
          <w:tcPr>
            <w:tcW w:w="720" w:type="dxa"/>
          </w:tcPr>
          <w:p w14:paraId="4F02CA43" w14:textId="6C2E93F8" w:rsidR="00710CAB" w:rsidRPr="008155C6" w:rsidRDefault="00A21643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4.</w:t>
            </w:r>
          </w:p>
        </w:tc>
        <w:tc>
          <w:tcPr>
            <w:tcW w:w="9009" w:type="dxa"/>
            <w:gridSpan w:val="2"/>
          </w:tcPr>
          <w:p w14:paraId="0FB16B40" w14:textId="3C90626F" w:rsidR="00A21643" w:rsidRPr="00C96B89" w:rsidRDefault="00FC3432" w:rsidP="00A21643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</m:t>
                    </m:r>
                  </m:sup>
                </m:sSup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-</m:t>
                    </m:r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logx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  <w:p w14:paraId="315E475C" w14:textId="16510F06" w:rsidR="00C96B89" w:rsidRPr="00A165CC" w:rsidRDefault="00FC3432" w:rsidP="00C96B89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</m:t>
                    </m:r>
                  </m:sup>
                </m:sSup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0 ⇒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e</m:t>
                </m:r>
              </m:oMath>
            </m:oMathPara>
          </w:p>
          <w:p w14:paraId="069D3354" w14:textId="77777777" w:rsidR="00C96B89" w:rsidRPr="00C96B89" w:rsidRDefault="00C96B89" w:rsidP="00A21643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00864CF0" w14:textId="55423AFA" w:rsidR="00C96B89" w:rsidRDefault="00C96B89" w:rsidP="00C96B89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f''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-3+2logx</m:t>
                  </m:r>
                </m:num>
                <m:den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sup>
                  </m:sSup>
                </m:den>
              </m:f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= -ve </w:t>
            </w:r>
          </w:p>
          <w:p w14:paraId="441F338E" w14:textId="77777777" w:rsidR="00710CAB" w:rsidRDefault="00C96B89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Maximum value = 1/e</w:t>
            </w:r>
          </w:p>
          <w:p w14:paraId="3493B54A" w14:textId="77777777" w:rsidR="00746AE5" w:rsidRDefault="00746AE5" w:rsidP="00746AE5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746AE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OR</w:t>
            </w:r>
          </w:p>
          <w:p w14:paraId="0DCC520F" w14:textId="02ABC05B" w:rsidR="00746AE5" w:rsidRPr="00482E0E" w:rsidRDefault="00FC3432" w:rsidP="00746AE5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p</m:t>
                    </m:r>
                  </m:e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24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25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2</m:t>
                    </m:r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x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00</m:t>
                    </m:r>
                  </m:den>
                </m:f>
              </m:oMath>
            </m:oMathPara>
          </w:p>
          <w:p w14:paraId="7EE735DC" w14:textId="3715161C" w:rsidR="00482E0E" w:rsidRPr="00482E0E" w:rsidRDefault="00FC3432" w:rsidP="00746AE5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p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=0 </m:t>
              </m:r>
            </m:oMath>
            <w:r w:rsidR="00482E0E" w:rsidRPr="00482E0E"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⇒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x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=48</m:t>
              </m:r>
            </m:oMath>
          </w:p>
          <w:p w14:paraId="2091268D" w14:textId="0EAE5ACB" w:rsidR="00482E0E" w:rsidRPr="00482E0E" w:rsidRDefault="00FC3432" w:rsidP="00746AE5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'</m:t>
                        </m:r>
                      </m:sup>
                    </m:sSup>
                  </m:e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'</m:t>
                    </m:r>
                    <m:d>
                      <m:d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d>
                  </m:sup>
                </m:sSup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 -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2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00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 xml:space="preserve"> = -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ve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 xml:space="preserve"> </m:t>
                </m:r>
              </m:oMath>
            </m:oMathPara>
          </w:p>
          <w:p w14:paraId="39164FFF" w14:textId="1520A1A9" w:rsidR="00482E0E" w:rsidRPr="00482E0E" w:rsidRDefault="00482E0E" w:rsidP="00746AE5">
            <w:pPr>
              <w:spacing w:after="0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482E0E">
              <w:rPr>
                <w:rFonts w:ascii="Times New Roman" w:eastAsia="Times New Roman" w:hAnsi="Times New Roman"/>
                <w:sz w:val="24"/>
                <w:szCs w:val="24"/>
              </w:rPr>
              <w:t>Profit is maximum at x=48</w:t>
            </w:r>
          </w:p>
        </w:tc>
        <w:tc>
          <w:tcPr>
            <w:tcW w:w="801" w:type="dxa"/>
          </w:tcPr>
          <w:p w14:paraId="2807B371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718996F8" w14:textId="77777777" w:rsidTr="00B92C7E">
        <w:trPr>
          <w:trHeight w:val="155"/>
        </w:trPr>
        <w:tc>
          <w:tcPr>
            <w:tcW w:w="720" w:type="dxa"/>
          </w:tcPr>
          <w:p w14:paraId="0A679511" w14:textId="4A2A2EC8" w:rsidR="00710CAB" w:rsidRPr="008155C6" w:rsidRDefault="00746AE5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5.</w:t>
            </w:r>
          </w:p>
        </w:tc>
        <w:tc>
          <w:tcPr>
            <w:tcW w:w="9009" w:type="dxa"/>
            <w:gridSpan w:val="2"/>
          </w:tcPr>
          <w:p w14:paraId="44FC8696" w14:textId="11E4F930" w:rsidR="00710CAB" w:rsidRDefault="00D47943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f(-</w:t>
            </w:r>
            <w:r w:rsidR="007C23BE">
              <w:rPr>
                <w:rFonts w:ascii="Times New Roman" w:eastAsia="Times New Roman" w:hAnsi="Times New Roman"/>
                <w:sz w:val="24"/>
                <w:szCs w:val="24"/>
              </w:rPr>
              <w:t>x) =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-f(x)</w:t>
            </w:r>
          </w:p>
          <w:p w14:paraId="42405DED" w14:textId="77777777" w:rsidR="00D47943" w:rsidRDefault="00D47943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Hence the </w:t>
            </w:r>
            <m:oMath>
              <m:nary>
                <m:naryPr>
                  <m:limLoc m:val="subSup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π</m:t>
                  </m:r>
                </m:sup>
                <m:e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5</m:t>
                      </m:r>
                    </m:sup>
                  </m:s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+x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+2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tan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sup>
                  </m:s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 dx=0</m:t>
                  </m:r>
                </m:e>
              </m:nary>
            </m:oMath>
          </w:p>
          <w:p w14:paraId="42CE5197" w14:textId="038C1294" w:rsidR="005B0E54" w:rsidRPr="005B0E54" w:rsidRDefault="00FC343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0</m:t>
                    </m:r>
                  </m:sub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π</m:t>
                    </m:r>
                  </m:sup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 xml:space="preserve">1 </m:t>
                    </m:r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x</m:t>
                    </m:r>
                  </m:e>
                </m:nary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sSubSup>
                  <m:sSubSup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d>
                      <m:dPr>
                        <m:begChr m:val=""/>
                        <m:endChr m:val="]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d>
                  </m:e>
                  <m:sub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0</m:t>
                    </m:r>
                  </m:sub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π</m:t>
                    </m:r>
                  </m:sup>
                </m:sSubSup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 xml:space="preserve">= 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π</m:t>
                </m:r>
              </m:oMath>
            </m:oMathPara>
          </w:p>
        </w:tc>
        <w:tc>
          <w:tcPr>
            <w:tcW w:w="801" w:type="dxa"/>
          </w:tcPr>
          <w:p w14:paraId="001CF257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2B101E68" w14:textId="77777777" w:rsidTr="00B92C7E">
        <w:trPr>
          <w:trHeight w:val="155"/>
        </w:trPr>
        <w:tc>
          <w:tcPr>
            <w:tcW w:w="720" w:type="dxa"/>
          </w:tcPr>
          <w:p w14:paraId="46719E1B" w14:textId="4983524B" w:rsidR="00710CAB" w:rsidRPr="008155C6" w:rsidRDefault="005B0E54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6.</w:t>
            </w:r>
          </w:p>
        </w:tc>
        <w:tc>
          <w:tcPr>
            <w:tcW w:w="9009" w:type="dxa"/>
            <w:gridSpan w:val="2"/>
          </w:tcPr>
          <w:p w14:paraId="00D105EC" w14:textId="1A9C7FB3" w:rsidR="00710CAB" w:rsidRPr="007C23BE" w:rsidRDefault="007C23BE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den>
              </m:f>
            </m:oMath>
            <w:r w:rsidR="002733CB" w:rsidRPr="007C23BE">
              <w:rPr>
                <w:rFonts w:ascii="Times New Roman" w:eastAsia="Times New Roman" w:hAnsi="Times New Roman"/>
                <w:sz w:val="24"/>
                <w:szCs w:val="24"/>
              </w:rPr>
              <w:t>=t   dx=-2dt</w:t>
            </w:r>
          </w:p>
          <w:p w14:paraId="2F6AED23" w14:textId="5567698D" w:rsidR="002733CB" w:rsidRPr="007C23BE" w:rsidRDefault="007C23BE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-2</m:t>
              </m:r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t</m:t>
                      </m:r>
                    </m:sup>
                  </m:sSup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1+sin2t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1+cos2t</m:t>
                      </m:r>
                    </m:den>
                  </m:f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t</m:t>
                  </m:r>
                </m:e>
              </m:nary>
            </m:oMath>
            <w:r w:rsidR="003C2E3F" w:rsidRPr="007C23BE"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⇒ -2</m:t>
              </m:r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t</m:t>
                      </m:r>
                    </m:sup>
                  </m:sSup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cost+sint</m:t>
                          </m:r>
                        </m:num>
                        <m:den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2</m:t>
                          </m:r>
                          <m:sSup>
                            <m:sSupPr>
                              <m:ctrlPr>
                                <w:rPr>
                                  <w:rFonts w:ascii="Cambria Math" w:eastAsia="Times New Roman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Times New Roman" w:hAnsi="Cambria Math"/>
                                  <w:sz w:val="24"/>
                                  <w:szCs w:val="24"/>
                                </w:rPr>
                                <m:t>cos</m:t>
                              </m:r>
                            </m:e>
                            <m:sup>
                              <m:r>
                                <w:rPr>
                                  <w:rFonts w:ascii="Cambria Math" w:eastAsia="Times New Roman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t</m:t>
                          </m:r>
                        </m:den>
                      </m:f>
                    </m:e>
                  </m:d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t</m:t>
                  </m:r>
                </m:e>
              </m:nary>
            </m:oMath>
          </w:p>
          <w:p w14:paraId="4FF86B63" w14:textId="1F9894A2" w:rsidR="002733CB" w:rsidRPr="007C23BE" w:rsidRDefault="007C23BE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-</m:t>
                </m:r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sect+sect.tant</m:t>
                        </m:r>
                      </m:e>
                    </m:d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t</m:t>
                    </m:r>
                  </m:e>
                </m:nary>
              </m:oMath>
            </m:oMathPara>
          </w:p>
          <w:p w14:paraId="77007CCD" w14:textId="2A545242" w:rsidR="002C349B" w:rsidRPr="007C23BE" w:rsidRDefault="002C349B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C23BE">
              <w:rPr>
                <w:rFonts w:ascii="Times New Roman" w:eastAsia="Times New Roman" w:hAnsi="Times New Roman"/>
                <w:sz w:val="24"/>
                <w:szCs w:val="24"/>
              </w:rPr>
              <w:t>-</w:t>
            </w:r>
            <m:oMath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sect</m:t>
                  </m:r>
                </m:e>
              </m:d>
            </m:oMath>
            <w:r w:rsidRPr="007C23BE">
              <w:rPr>
                <w:rFonts w:ascii="Times New Roman" w:eastAsia="Times New Roman" w:hAnsi="Times New Roman"/>
                <w:sz w:val="24"/>
                <w:szCs w:val="24"/>
              </w:rPr>
              <w:t>+c</w:t>
            </w:r>
          </w:p>
          <w:p w14:paraId="1B9FBE25" w14:textId="25D2DD15" w:rsidR="002C349B" w:rsidRPr="007C23BE" w:rsidRDefault="002C349B" w:rsidP="002C349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C23BE">
              <w:rPr>
                <w:rFonts w:ascii="Times New Roman" w:eastAsia="Times New Roman" w:hAnsi="Times New Roman"/>
                <w:sz w:val="24"/>
                <w:szCs w:val="24"/>
              </w:rPr>
              <w:t>-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</m:sSup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sec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</m:oMath>
            <w:r w:rsidRPr="007C23BE">
              <w:rPr>
                <w:rFonts w:ascii="Times New Roman" w:eastAsia="Times New Roman" w:hAnsi="Times New Roman"/>
                <w:sz w:val="24"/>
                <w:szCs w:val="24"/>
              </w:rPr>
              <w:t>+c</w:t>
            </w:r>
          </w:p>
          <w:p w14:paraId="3C5AC076" w14:textId="77777777" w:rsidR="002C349B" w:rsidRPr="007C23BE" w:rsidRDefault="00922141" w:rsidP="00922141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7C23BE">
              <w:rPr>
                <w:rFonts w:ascii="Times New Roman" w:eastAsia="Times New Roman" w:hAnsi="Times New Roman"/>
                <w:sz w:val="24"/>
                <w:szCs w:val="24"/>
              </w:rPr>
              <w:t>OR</w:t>
            </w:r>
          </w:p>
          <w:p w14:paraId="6021BAE5" w14:textId="0304A8C1" w:rsidR="00C07AAE" w:rsidRPr="007C23BE" w:rsidRDefault="00FC3432" w:rsidP="0092214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num>
                    <m:den>
                      <m:d>
                        <m:d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="Times New Roman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Times New Roman" w:hAnsi="Cambria Math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="Times New Roman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-4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="Times New Roman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Times New Roman" w:hAnsi="Cambria Math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="Times New Roman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+2</m:t>
                          </m:r>
                        </m:e>
                      </m:d>
                    </m:den>
                  </m:f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x</m:t>
                  </m:r>
                </m:e>
              </m:nary>
            </m:oMath>
            <w:r w:rsidR="00C07AAE" w:rsidRPr="007C23BE">
              <w:rPr>
                <w:rFonts w:ascii="Times New Roman" w:eastAsia="Times New Roman" w:hAnsi="Times New Roman"/>
                <w:sz w:val="24"/>
                <w:szCs w:val="24"/>
              </w:rPr>
              <w:t xml:space="preserve">     let </w:t>
            </w:r>
            <m:oMath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t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</m:t>
              </m:r>
            </m:oMath>
          </w:p>
          <w:p w14:paraId="3C07B471" w14:textId="16B2C35D" w:rsidR="00922141" w:rsidRPr="007C23BE" w:rsidRDefault="007C23BE" w:rsidP="0092214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⇒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t</m:t>
                    </m:r>
                  </m:num>
                  <m:den>
                    <m:d>
                      <m:d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t-4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t+2</m:t>
                        </m:r>
                      </m:e>
                    </m:d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f>
                      <m:fPr>
                        <m:type m:val="skw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num>
                  <m:den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-4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f>
                      <m:fPr>
                        <m:type m:val="skw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num>
                  <m:den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+2</m:t>
                    </m:r>
                  </m:den>
                </m:f>
              </m:oMath>
            </m:oMathPara>
          </w:p>
          <w:p w14:paraId="0FCB5D55" w14:textId="49B1DE2A" w:rsidR="00C40AF2" w:rsidRPr="007C23BE" w:rsidRDefault="00FC3432" w:rsidP="00C40AF2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6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log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-2</m:t>
                        </m:r>
                      </m:num>
                      <m:den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+2</m:t>
                        </m:r>
                      </m:den>
                    </m:f>
                  </m:e>
                </m: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3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e>
                    </m:rad>
                  </m:den>
                </m:f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tan</m:t>
                    </m:r>
                  </m:e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eastAsia="Times New Roman" w:hAnsi="Cambria Math"/>
                                <w:i/>
                                <w:sz w:val="24"/>
                                <w:szCs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Times New Roman" w:hAnsi="Cambria Math"/>
                                <w:sz w:val="24"/>
                                <w:szCs w:val="24"/>
                              </w:rPr>
                              <m:t>2</m:t>
                            </m:r>
                          </m:e>
                        </m:rad>
                      </m:den>
                    </m:f>
                  </m:e>
                </m: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+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c</m:t>
                </m:r>
              </m:oMath>
            </m:oMathPara>
          </w:p>
        </w:tc>
        <w:tc>
          <w:tcPr>
            <w:tcW w:w="801" w:type="dxa"/>
          </w:tcPr>
          <w:p w14:paraId="07C85276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70836FE8" w14:textId="77777777" w:rsidTr="00B92C7E">
        <w:trPr>
          <w:trHeight w:val="155"/>
        </w:trPr>
        <w:tc>
          <w:tcPr>
            <w:tcW w:w="720" w:type="dxa"/>
          </w:tcPr>
          <w:p w14:paraId="246B55B2" w14:textId="6FC450DF" w:rsidR="00710CAB" w:rsidRPr="008155C6" w:rsidRDefault="00C07AAE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27.</w:t>
            </w:r>
          </w:p>
        </w:tc>
        <w:tc>
          <w:tcPr>
            <w:tcW w:w="9009" w:type="dxa"/>
            <w:gridSpan w:val="2"/>
          </w:tcPr>
          <w:p w14:paraId="67C0EACF" w14:textId="77777777" w:rsidR="00710CAB" w:rsidRPr="00C40AF2" w:rsidRDefault="00C40AF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I=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π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 sinx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cos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e>
              </m:nary>
            </m:oMath>
          </w:p>
          <w:p w14:paraId="12B29645" w14:textId="77777777" w:rsidR="00C40AF2" w:rsidRDefault="00C40AF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I=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π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π-x</m:t>
                          </m:r>
                        </m:e>
                      </m:d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 xml:space="preserve"> si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π-x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cos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π-x</m:t>
                          </m:r>
                        </m:e>
                      </m:d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dx=</m:t>
                  </m:r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π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π-x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 xml:space="preserve"> sin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1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cos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x</m:t>
                      </m:r>
                    </m:e>
                  </m:nary>
                </m:e>
              </m:nary>
            </m:oMath>
          </w:p>
          <w:p w14:paraId="76C77613" w14:textId="6B6955DB" w:rsidR="00C40AF2" w:rsidRDefault="00C40AF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2I=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π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π sinx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cos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e>
              </m:nary>
            </m:oMath>
            <w:r w:rsidR="00732007">
              <w:rPr>
                <w:rFonts w:ascii="Times New Roman" w:eastAsia="Times New Roman" w:hAnsi="Times New Roman"/>
                <w:sz w:val="24"/>
                <w:szCs w:val="24"/>
              </w:rPr>
              <w:t>=2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π sinx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cos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e>
              </m:nary>
            </m:oMath>
            <w:r w:rsidR="00732007">
              <w:rPr>
                <w:rFonts w:ascii="Times New Roman" w:eastAsia="Times New Roman" w:hAnsi="Times New Roman"/>
                <w:sz w:val="24"/>
                <w:szCs w:val="24"/>
              </w:rPr>
              <w:t xml:space="preserve">  ( Property)</w:t>
            </w:r>
          </w:p>
          <w:p w14:paraId="097EB099" w14:textId="46C121F4" w:rsidR="00C40AF2" w:rsidRDefault="00C40AF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os</w:t>
            </w:r>
            <w:r w:rsidR="007C23BE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x=t   ; -sin</w:t>
            </w:r>
            <w:r w:rsidR="007C23BE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x dx =dt ;      x=0;t=1 &amp; x=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den>
              </m:f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; t=0</w:t>
            </w:r>
          </w:p>
          <w:p w14:paraId="00C75480" w14:textId="7541BCB5" w:rsidR="00C40AF2" w:rsidRDefault="00C40AF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21=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-2π</m:t>
              </m:r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t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dx;      I=</m:t>
                  </m:r>
                </m:e>
              </m:nary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π</m:t>
              </m:r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t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e>
              </m:nary>
            </m:oMath>
            <w:r w:rsidR="002C0B64">
              <w:rPr>
                <w:rFonts w:ascii="Times New Roman" w:eastAsia="Times New Roman" w:hAnsi="Times New Roman"/>
                <w:sz w:val="24"/>
                <w:szCs w:val="24"/>
              </w:rPr>
              <w:t>\</w:t>
            </w:r>
          </w:p>
          <w:p w14:paraId="44C3664E" w14:textId="16940FA0" w:rsidR="00C40AF2" w:rsidRPr="00C40AF2" w:rsidRDefault="002C0B64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I =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π</m:t>
              </m:r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bSupPr>
                <m:e>
                  <m:d>
                    <m:dPr>
                      <m:begChr m:val=""/>
                      <m:endChr m:val="]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 xml:space="preserve"> tan</m:t>
                          </m:r>
                        </m:e>
                        <m:sup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</m:t>
                  </m:r>
                </m:sup>
              </m:sSubSup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π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4</m:t>
                  </m:r>
                </m:den>
              </m:f>
            </m:oMath>
          </w:p>
        </w:tc>
        <w:tc>
          <w:tcPr>
            <w:tcW w:w="801" w:type="dxa"/>
          </w:tcPr>
          <w:p w14:paraId="1738939B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07BCD13F" w14:textId="77777777" w:rsidTr="00B92C7E">
        <w:trPr>
          <w:trHeight w:val="155"/>
        </w:trPr>
        <w:tc>
          <w:tcPr>
            <w:tcW w:w="720" w:type="dxa"/>
          </w:tcPr>
          <w:p w14:paraId="7D6905DF" w14:textId="67F66EF9" w:rsidR="00710CAB" w:rsidRPr="008155C6" w:rsidRDefault="00732007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8.</w:t>
            </w:r>
          </w:p>
        </w:tc>
        <w:tc>
          <w:tcPr>
            <w:tcW w:w="9009" w:type="dxa"/>
            <w:gridSpan w:val="2"/>
          </w:tcPr>
          <w:p w14:paraId="5574D61A" w14:textId="77777777" w:rsidR="00710CAB" w:rsidRPr="0050594F" w:rsidRDefault="00FC343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tan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den>
                    </m:f>
                  </m:e>
                </m:d>
              </m:oMath>
            </m:oMathPara>
          </w:p>
          <w:p w14:paraId="12592E0F" w14:textId="4A0F6145" w:rsidR="0050594F" w:rsidRDefault="0050594F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y=</w:t>
            </w:r>
            <w:r w:rsidR="00BD5699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v</w:t>
            </w:r>
            <w:r w:rsidR="00BD5699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x</w:t>
            </w:r>
          </w:p>
          <w:p w14:paraId="0F068F2E" w14:textId="6EE82466" w:rsidR="0050594F" w:rsidRDefault="0050594F" w:rsidP="00710CAB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v+</w:t>
            </w:r>
            <w:r>
              <w:rPr>
                <w:rFonts w:ascii="Cambria Math" w:hAnsi="Cambria Math"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∙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dv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v-tan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</m:d>
            </m:oMath>
          </w:p>
          <w:p w14:paraId="1A0F75FF" w14:textId="269A12ED" w:rsidR="0050594F" w:rsidRDefault="0050594F" w:rsidP="0050594F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w:r>
              <w:rPr>
                <w:rFonts w:ascii="Cambria Math" w:hAnsi="Cambria Math"/>
                <w:i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dv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tanv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den>
              </m:f>
            </m:oMath>
            <w:r w:rsidR="005B74D5">
              <w:rPr>
                <w:rFonts w:ascii="Cambria Math" w:hAnsi="Cambria Math"/>
                <w:i/>
                <w:sz w:val="24"/>
                <w:szCs w:val="24"/>
              </w:rPr>
              <w:t xml:space="preserve">   Integrating both sides</w:t>
            </w:r>
          </w:p>
          <w:p w14:paraId="2171A64C" w14:textId="7A31146B" w:rsidR="005B74D5" w:rsidRDefault="00BD5699" w:rsidP="0050594F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w:r>
              <w:rPr>
                <w:rFonts w:ascii="Cambria Math" w:hAnsi="Cambria Math"/>
                <w:i/>
                <w:sz w:val="24"/>
                <w:szCs w:val="24"/>
              </w:rPr>
              <w:t>l</w:t>
            </w:r>
            <w:r w:rsidR="005B74D5">
              <w:rPr>
                <w:rFonts w:ascii="Cambria Math" w:hAnsi="Cambria Math"/>
                <w:i/>
                <w:sz w:val="24"/>
                <w:szCs w:val="24"/>
              </w:rPr>
              <w:t>og</w:t>
            </w:r>
            <w:r>
              <w:rPr>
                <w:rFonts w:ascii="Cambria Math" w:hAnsi="Cambria Math"/>
                <w:i/>
                <w:sz w:val="24"/>
                <w:szCs w:val="24"/>
              </w:rPr>
              <w:t xml:space="preserve"> </w:t>
            </w:r>
            <w:r w:rsidR="005B74D5">
              <w:rPr>
                <w:rFonts w:ascii="Cambria Math" w:hAnsi="Cambria Math"/>
                <w:i/>
                <w:sz w:val="24"/>
                <w:szCs w:val="24"/>
              </w:rPr>
              <w:t>sin</w:t>
            </w:r>
            <w:r>
              <w:rPr>
                <w:rFonts w:ascii="Cambria Math" w:hAnsi="Cambria Math"/>
                <w:i/>
                <w:sz w:val="24"/>
                <w:szCs w:val="24"/>
              </w:rPr>
              <w:t xml:space="preserve"> </w:t>
            </w:r>
            <w:r w:rsidR="005B74D5">
              <w:rPr>
                <w:rFonts w:ascii="Cambria Math" w:hAnsi="Cambria Math"/>
                <w:i/>
                <w:sz w:val="24"/>
                <w:szCs w:val="24"/>
              </w:rPr>
              <w:t>v=-log</w:t>
            </w:r>
            <w:r>
              <w:rPr>
                <w:rFonts w:ascii="Cambria Math" w:hAnsi="Cambria Math"/>
                <w:i/>
                <w:sz w:val="24"/>
                <w:szCs w:val="24"/>
              </w:rPr>
              <w:t xml:space="preserve"> </w:t>
            </w:r>
            <w:r w:rsidR="005B74D5">
              <w:rPr>
                <w:rFonts w:ascii="Cambria Math" w:hAnsi="Cambria Math"/>
                <w:i/>
                <w:sz w:val="24"/>
                <w:szCs w:val="24"/>
              </w:rPr>
              <w:t>x+</w:t>
            </w:r>
            <w:r>
              <w:rPr>
                <w:rFonts w:ascii="Cambria Math" w:hAnsi="Cambria Math"/>
                <w:i/>
                <w:sz w:val="24"/>
                <w:szCs w:val="24"/>
              </w:rPr>
              <w:t xml:space="preserve"> l</w:t>
            </w:r>
            <w:r w:rsidR="005B74D5">
              <w:rPr>
                <w:rFonts w:ascii="Cambria Math" w:hAnsi="Cambria Math"/>
                <w:i/>
                <w:sz w:val="24"/>
                <w:szCs w:val="24"/>
              </w:rPr>
              <w:t>og</w:t>
            </w:r>
            <w:r>
              <w:rPr>
                <w:rFonts w:ascii="Cambria Math" w:hAnsi="Cambria Math"/>
                <w:i/>
                <w:sz w:val="24"/>
                <w:szCs w:val="24"/>
              </w:rPr>
              <w:t xml:space="preserve"> </w:t>
            </w:r>
            <w:r w:rsidR="005B74D5">
              <w:rPr>
                <w:rFonts w:ascii="Cambria Math" w:hAnsi="Cambria Math"/>
                <w:i/>
                <w:sz w:val="24"/>
                <w:szCs w:val="24"/>
              </w:rPr>
              <w:t>c</w:t>
            </w:r>
          </w:p>
          <w:p w14:paraId="364E811D" w14:textId="2A0983BB" w:rsidR="005B74D5" w:rsidRDefault="005B74D5" w:rsidP="005B74D5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w:r>
              <w:rPr>
                <w:rFonts w:ascii="Cambria Math" w:hAnsi="Cambria Math"/>
                <w:i/>
                <w:sz w:val="24"/>
                <w:szCs w:val="24"/>
              </w:rPr>
              <w:t>x</w:t>
            </w:r>
            <w:r w:rsidR="00BD5699">
              <w:rPr>
                <w:rFonts w:ascii="Cambria Math" w:hAnsi="Cambria Math"/>
                <w:i/>
                <w:sz w:val="24"/>
                <w:szCs w:val="24"/>
              </w:rPr>
              <w:t xml:space="preserve"> </w:t>
            </w:r>
            <w:r>
              <w:rPr>
                <w:rFonts w:ascii="Cambria Math" w:hAnsi="Cambria Math"/>
                <w:i/>
                <w:sz w:val="24"/>
                <w:szCs w:val="24"/>
              </w:rPr>
              <w:t>sin</w:t>
            </w:r>
            <w:r w:rsidR="00BD5699">
              <w:rPr>
                <w:rFonts w:ascii="Cambria Math" w:hAnsi="Cambria Math"/>
                <w:i/>
                <w:sz w:val="24"/>
                <w:szCs w:val="24"/>
              </w:rPr>
              <w:t xml:space="preserve"> </w:t>
            </w:r>
            <w:r>
              <w:rPr>
                <w:rFonts w:ascii="Cambria Math" w:hAnsi="Cambria Math"/>
                <w:i/>
                <w:sz w:val="24"/>
                <w:szCs w:val="24"/>
              </w:rPr>
              <w:t xml:space="preserve">v=c 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⇒xsin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=c</m:t>
              </m:r>
            </m:oMath>
          </w:p>
          <w:p w14:paraId="13F73CB4" w14:textId="1A16E73E" w:rsidR="005B74D5" w:rsidRDefault="005B74D5" w:rsidP="005B74D5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 xml:space="preserve"> y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den>
              </m:f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 w:rsidR="00BD5699">
              <w:rPr>
                <w:rFonts w:ascii="Times New Roman" w:hAnsi="Times New Roman"/>
                <w:sz w:val="24"/>
                <w:szCs w:val="24"/>
              </w:rPr>
              <w:t>&amp; x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=1. 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⇒</m:t>
              </m:r>
            </m:oMath>
            <w:r>
              <w:rPr>
                <w:rFonts w:ascii="Cambria Math" w:hAnsi="Cambria Math"/>
                <w:i/>
                <w:sz w:val="24"/>
                <w:szCs w:val="24"/>
              </w:rPr>
              <w:t xml:space="preserve">  c =1</w:t>
            </w:r>
          </w:p>
          <w:p w14:paraId="1E0D02A3" w14:textId="77777777" w:rsidR="0050594F" w:rsidRPr="00BD5699" w:rsidRDefault="00BD5699" w:rsidP="00710CAB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xsin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=1</m:t>
                </m:r>
              </m:oMath>
            </m:oMathPara>
          </w:p>
          <w:p w14:paraId="37EAF66C" w14:textId="77777777" w:rsidR="00BD5699" w:rsidRDefault="00BD5699" w:rsidP="00BD5699">
            <w:pPr>
              <w:spacing w:after="0"/>
              <w:jc w:val="center"/>
              <w:rPr>
                <w:rFonts w:ascii="Cambria Math" w:hAnsi="Cambria Math"/>
                <w:i/>
                <w:sz w:val="24"/>
                <w:szCs w:val="24"/>
              </w:rPr>
            </w:pPr>
            <w:r>
              <w:rPr>
                <w:rFonts w:ascii="Cambria Math" w:hAnsi="Cambria Math"/>
                <w:i/>
                <w:sz w:val="24"/>
                <w:szCs w:val="24"/>
              </w:rPr>
              <w:t>OR</w:t>
            </w:r>
          </w:p>
          <w:p w14:paraId="774181AB" w14:textId="77777777" w:rsidR="00BD5699" w:rsidRPr="009E281D" w:rsidRDefault="00FC3432" w:rsidP="00BD5699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x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y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y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  <w:p w14:paraId="426B209C" w14:textId="77777777" w:rsidR="009E281D" w:rsidRDefault="009E281D" w:rsidP="00BD5699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w:r>
              <w:rPr>
                <w:rFonts w:ascii="Cambria Math" w:hAnsi="Cambria Math"/>
                <w:i/>
                <w:sz w:val="24"/>
                <w:szCs w:val="24"/>
              </w:rPr>
              <w:t>x=</w:t>
            </w:r>
            <w:proofErr w:type="spellStart"/>
            <w:r>
              <w:rPr>
                <w:rFonts w:ascii="Cambria Math" w:hAnsi="Cambria Math"/>
                <w:i/>
                <w:sz w:val="24"/>
                <w:szCs w:val="24"/>
              </w:rPr>
              <w:t>yv</w:t>
            </w:r>
            <w:proofErr w:type="spellEnd"/>
          </w:p>
          <w:p w14:paraId="6512CA16" w14:textId="48D4CC3F" w:rsidR="009E281D" w:rsidRDefault="009E281D" w:rsidP="00BD5699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w:proofErr w:type="spellStart"/>
            <w:r>
              <w:rPr>
                <w:rFonts w:ascii="Cambria Math" w:hAnsi="Cambria Math"/>
                <w:i/>
                <w:sz w:val="24"/>
                <w:szCs w:val="24"/>
              </w:rPr>
              <w:t>v+y</w:t>
            </w:r>
            <w:proofErr w:type="spellEnd"/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dv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dy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v-1</m:t>
              </m:r>
            </m:oMath>
          </w:p>
          <w:p w14:paraId="188FFF5A" w14:textId="2540B73C" w:rsidR="00DD642F" w:rsidRPr="00BB5462" w:rsidRDefault="00FC3432" w:rsidP="00BD5699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v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  <m:r>
                  <w:rPr>
                    <w:rFonts w:ascii="Cambria Math" w:hAnsi="Cambria Math"/>
                    <w:sz w:val="24"/>
                    <w:szCs w:val="24"/>
                  </w:rPr>
                  <m:t>=-</m:t>
                </m:r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den>
                    </m:f>
                  </m:e>
                </m:nary>
              </m:oMath>
            </m:oMathPara>
          </w:p>
          <w:p w14:paraId="41A32D91" w14:textId="4DA1314B" w:rsidR="00BB5462" w:rsidRPr="00BB5462" w:rsidRDefault="00FC3432" w:rsidP="00BD5699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an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  <m:r>
                <w:rPr>
                  <w:rFonts w:ascii="Cambria Math" w:hAnsi="Cambria Math"/>
                  <w:sz w:val="24"/>
                  <w:szCs w:val="24"/>
                </w:rPr>
                <m:t>=-</m:t>
              </m:r>
              <m:r>
                <w:rPr>
                  <w:rFonts w:ascii="Cambria Math" w:hAnsi="Cambria Math"/>
                  <w:sz w:val="24"/>
                  <w:szCs w:val="24"/>
                </w:rPr>
                <m:t>logy</m:t>
              </m:r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oMath>
            <w:r w:rsidR="00BB5462">
              <w:rPr>
                <w:rFonts w:ascii="Cambria Math" w:hAnsi="Cambria Math"/>
                <w:i/>
                <w:sz w:val="24"/>
                <w:szCs w:val="24"/>
              </w:rPr>
              <w:t xml:space="preserve">  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⇒</m:t>
              </m:r>
            </m:oMath>
            <w:r w:rsidR="00BB5462">
              <w:rPr>
                <w:rFonts w:ascii="Cambria Math" w:hAnsi="Cambria Math"/>
                <w:i/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an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=-</m:t>
              </m:r>
              <m:r>
                <w:rPr>
                  <w:rFonts w:ascii="Cambria Math" w:hAnsi="Cambria Math"/>
                  <w:sz w:val="24"/>
                  <w:szCs w:val="24"/>
                </w:rPr>
                <m:t>logy</m:t>
              </m:r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oMath>
            <w:r w:rsidR="00BB5462">
              <w:rPr>
                <w:rFonts w:ascii="Cambria Math" w:hAnsi="Cambria Math"/>
                <w:i/>
                <w:sz w:val="24"/>
                <w:szCs w:val="24"/>
              </w:rPr>
              <w:t xml:space="preserve">   </w:t>
            </w:r>
          </w:p>
          <w:p w14:paraId="72D91F87" w14:textId="5C90B84B" w:rsidR="00BB5462" w:rsidRDefault="00BB5462" w:rsidP="00BD5699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w:r>
              <w:rPr>
                <w:rFonts w:ascii="Cambria Math" w:hAnsi="Cambria Math"/>
                <w:i/>
                <w:sz w:val="24"/>
                <w:szCs w:val="24"/>
              </w:rPr>
              <w:t>When y=1 &amp; x=0</w:t>
            </w:r>
            <w:r w:rsidR="00F16AAF">
              <w:rPr>
                <w:rFonts w:ascii="Cambria Math" w:hAnsi="Cambria Math"/>
                <w:i/>
                <w:sz w:val="24"/>
                <w:szCs w:val="24"/>
              </w:rPr>
              <w:t xml:space="preserve">   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⇒   c=0</m:t>
              </m:r>
            </m:oMath>
          </w:p>
          <w:p w14:paraId="4113401C" w14:textId="17808BD6" w:rsidR="002434B0" w:rsidRPr="00F16AAF" w:rsidRDefault="00F16AAF" w:rsidP="00BD5699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w:r>
              <w:rPr>
                <w:rFonts w:ascii="Cambria Math" w:hAnsi="Cambria Math"/>
                <w:i/>
                <w:sz w:val="24"/>
                <w:szCs w:val="24"/>
              </w:rPr>
              <w:t xml:space="preserve">logy+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an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=0</m:t>
              </m:r>
            </m:oMath>
          </w:p>
        </w:tc>
        <w:tc>
          <w:tcPr>
            <w:tcW w:w="801" w:type="dxa"/>
          </w:tcPr>
          <w:p w14:paraId="1A8F5501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0CD0E48F" w14:textId="77777777" w:rsidTr="00B92C7E">
        <w:trPr>
          <w:trHeight w:val="155"/>
        </w:trPr>
        <w:tc>
          <w:tcPr>
            <w:tcW w:w="720" w:type="dxa"/>
          </w:tcPr>
          <w:p w14:paraId="71B4151B" w14:textId="5D5B5F8A" w:rsidR="00710CAB" w:rsidRPr="008155C6" w:rsidRDefault="00365260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29.</w:t>
            </w:r>
          </w:p>
        </w:tc>
        <w:tc>
          <w:tcPr>
            <w:tcW w:w="9009" w:type="dxa"/>
            <w:gridSpan w:val="2"/>
          </w:tcPr>
          <w:p w14:paraId="538D4235" w14:textId="77777777" w:rsidR="00710CAB" w:rsidRPr="00365260" w:rsidRDefault="00FC343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x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y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oty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  <w:p w14:paraId="44FC5B7D" w14:textId="77777777" w:rsidR="00365260" w:rsidRDefault="00365260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IF is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oMath>
          </w:p>
          <w:p w14:paraId="5D3DBC8D" w14:textId="77777777" w:rsidR="00365260" w:rsidRDefault="00365260" w:rsidP="00710CAB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x.(</w:t>
            </w:r>
            <w:r>
              <w:rPr>
                <w:rFonts w:ascii="Cambria Math" w:hAnsi="Cambria Math"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>
              <w:rPr>
                <w:rFonts w:ascii="Cambria Math" w:hAnsi="Cambria Math"/>
                <w:i/>
                <w:sz w:val="24"/>
                <w:szCs w:val="24"/>
              </w:rPr>
              <w:t>=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oty</m:t>
                  </m:r>
                </m:e>
              </m:nary>
              <m:r>
                <w:rPr>
                  <w:rFonts w:ascii="Cambria Math" w:hAnsi="Cambria Math"/>
                  <w:sz w:val="24"/>
                  <w:szCs w:val="24"/>
                </w:rPr>
                <m:t>dy</m:t>
              </m:r>
            </m:oMath>
          </w:p>
          <w:p w14:paraId="2F0EDE09" w14:textId="034884C5" w:rsidR="00365260" w:rsidRDefault="00365260" w:rsidP="00365260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x.(</w:t>
            </w:r>
            <w:r>
              <w:rPr>
                <w:rFonts w:ascii="Cambria Math" w:hAnsi="Cambria Math"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>
              <w:rPr>
                <w:rFonts w:ascii="Cambria Math" w:hAnsi="Cambria Math"/>
                <w:i/>
                <w:sz w:val="24"/>
                <w:szCs w:val="24"/>
              </w:rPr>
              <w:t>=</w:t>
            </w:r>
            <m:oMath>
              <m:func>
                <m:fun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log</m:t>
                  </m:r>
                </m:fNam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iny+c</m:t>
                  </m:r>
                </m:e>
              </m:func>
            </m:oMath>
          </w:p>
          <w:p w14:paraId="720D70F5" w14:textId="77777777" w:rsidR="00365260" w:rsidRDefault="00365260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When x=0 ; y=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⇒  c=0</m:t>
              </m:r>
            </m:oMath>
          </w:p>
          <w:p w14:paraId="249AA7FE" w14:textId="70FFD49E" w:rsidR="00365260" w:rsidRPr="00617FC1" w:rsidRDefault="00617FC1" w:rsidP="00710CAB">
            <w:pPr>
              <w:spacing w:after="0"/>
              <w:rPr>
                <w:rFonts w:ascii="Cambria Math" w:hAnsi="Cambria Math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x.(</w:t>
            </w:r>
            <w:r>
              <w:rPr>
                <w:rFonts w:ascii="Cambria Math" w:hAnsi="Cambria Math"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>
              <w:rPr>
                <w:rFonts w:ascii="Cambria Math" w:hAnsi="Cambria Math"/>
                <w:i/>
                <w:sz w:val="24"/>
                <w:szCs w:val="24"/>
              </w:rPr>
              <w:t>=</w:t>
            </w:r>
            <m:oMath>
              <m:func>
                <m:fun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log</m:t>
                  </m:r>
                </m:fNam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iny</m:t>
                  </m:r>
                </m:e>
              </m:func>
            </m:oMath>
          </w:p>
        </w:tc>
        <w:tc>
          <w:tcPr>
            <w:tcW w:w="801" w:type="dxa"/>
          </w:tcPr>
          <w:p w14:paraId="5C2B866D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7BA11343" w14:textId="77777777" w:rsidTr="00B92C7E">
        <w:trPr>
          <w:trHeight w:val="155"/>
        </w:trPr>
        <w:tc>
          <w:tcPr>
            <w:tcW w:w="720" w:type="dxa"/>
          </w:tcPr>
          <w:p w14:paraId="44DCF713" w14:textId="04967027" w:rsidR="00710CAB" w:rsidRPr="008155C6" w:rsidRDefault="00617FC1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  30.</w:t>
            </w:r>
          </w:p>
        </w:tc>
        <w:tc>
          <w:tcPr>
            <w:tcW w:w="9009" w:type="dxa"/>
            <w:gridSpan w:val="2"/>
          </w:tcPr>
          <w:p w14:paraId="5B6B988F" w14:textId="427F8C1F" w:rsidR="00710CAB" w:rsidRPr="00090E17" w:rsidRDefault="00FC343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y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m</m:t>
                    </m:r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-</m:t>
                        </m:r>
                      </m:sup>
                    </m:s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x</m:t>
                    </m:r>
                  </m:sup>
                </m:sSup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m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="Times New Roman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Times New Roman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="Times New Roman" w:hAnsi="Cambria Math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  <w:p w14:paraId="6047C947" w14:textId="77777777" w:rsidR="00090E17" w:rsidRPr="00090E17" w:rsidRDefault="00090E17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5DA3622B" w14:textId="0B7B91B7" w:rsidR="00090E17" w:rsidRPr="00090E17" w:rsidRDefault="00FC343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my</m:t>
              </m:r>
            </m:oMath>
            <w:r w:rsidR="00C530E7">
              <w:rPr>
                <w:rFonts w:ascii="Times New Roman" w:eastAsia="Times New Roman" w:hAnsi="Times New Roman"/>
                <w:sz w:val="24"/>
                <w:szCs w:val="24"/>
              </w:rPr>
              <w:t xml:space="preserve">  ……………. (1)</w:t>
            </w:r>
          </w:p>
          <w:p w14:paraId="705CA959" w14:textId="77777777" w:rsidR="00090E17" w:rsidRPr="00090E17" w:rsidRDefault="00FC343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ad>
                  <m:radPr>
                    <m:degHide m:val="1"/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y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x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="Times New Roman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Times New Roman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="Times New Roman" w:hAnsi="Cambria Math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y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m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y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x</m:t>
                    </m:r>
                  </m:den>
                </m:f>
              </m:oMath>
            </m:oMathPara>
          </w:p>
          <w:p w14:paraId="296ACDF9" w14:textId="121E9810" w:rsidR="00090E17" w:rsidRPr="00090E17" w:rsidRDefault="00FC3432" w:rsidP="00090E17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d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y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-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x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y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m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.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y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dx</m:t>
                    </m:r>
                  </m:den>
                </m:f>
              </m:oMath>
            </m:oMathPara>
          </w:p>
          <w:p w14:paraId="65C692B5" w14:textId="77777777" w:rsidR="00090E17" w:rsidRPr="00090E17" w:rsidRDefault="00090E17" w:rsidP="00090E17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6BFF656C" w14:textId="4EBAAC3F" w:rsidR="00090E17" w:rsidRPr="00090E17" w:rsidRDefault="00FC343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y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-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x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m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y</m:t>
              </m:r>
            </m:oMath>
            <w:r w:rsidR="00C530E7">
              <w:rPr>
                <w:rFonts w:ascii="Times New Roman" w:eastAsia="Times New Roman" w:hAnsi="Times New Roman"/>
                <w:sz w:val="24"/>
                <w:szCs w:val="24"/>
              </w:rPr>
              <w:t xml:space="preserve">     ( by (1) )</w:t>
            </w:r>
          </w:p>
        </w:tc>
        <w:tc>
          <w:tcPr>
            <w:tcW w:w="801" w:type="dxa"/>
          </w:tcPr>
          <w:p w14:paraId="3FE2D20D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31D659AD" w14:textId="77777777" w:rsidTr="00B92C7E">
        <w:trPr>
          <w:trHeight w:val="155"/>
        </w:trPr>
        <w:tc>
          <w:tcPr>
            <w:tcW w:w="720" w:type="dxa"/>
          </w:tcPr>
          <w:p w14:paraId="6D6CE9AC" w14:textId="73E502A9" w:rsidR="00710CAB" w:rsidRPr="008155C6" w:rsidRDefault="0057662A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31.</w:t>
            </w:r>
          </w:p>
        </w:tc>
        <w:tc>
          <w:tcPr>
            <w:tcW w:w="9009" w:type="dxa"/>
            <w:gridSpan w:val="2"/>
          </w:tcPr>
          <w:p w14:paraId="5972B68C" w14:textId="77777777" w:rsidR="00710CAB" w:rsidRPr="00180CDF" w:rsidRDefault="00710CAB" w:rsidP="00710CAB">
            <w:pPr>
              <w:spacing w:after="0"/>
              <w:rPr>
                <w:rFonts w:ascii="Times New Roman" w:eastAsia="Times New Roman" w:hAnsi="Times New Roman"/>
              </w:rPr>
            </w:pPr>
          </w:p>
          <w:p w14:paraId="347D6A7D" w14:textId="23B950A6" w:rsidR="0057662A" w:rsidRPr="00180CDF" w:rsidRDefault="0057662A" w:rsidP="00710CAB">
            <w:pPr>
              <w:spacing w:after="0"/>
              <w:rPr>
                <w:rFonts w:ascii="Times New Roman" w:eastAsia="Times New Roman" w:hAnsi="Times New Roman"/>
              </w:rPr>
            </w:pPr>
            <w:r w:rsidRPr="00180CDF">
              <w:rPr>
                <w:noProof/>
              </w:rPr>
              <w:drawing>
                <wp:inline distT="0" distB="0" distL="0" distR="0" wp14:anchorId="201401F0" wp14:editId="120B83C3">
                  <wp:extent cx="1933575" cy="1248035"/>
                  <wp:effectExtent l="0" t="0" r="0" b="9525"/>
                  <wp:docPr id="21389407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7745" cy="12507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shd w:val="clear" w:color="auto" w:fill="EFFAE3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90"/>
              <w:gridCol w:w="1970"/>
            </w:tblGrid>
            <w:tr w:rsidR="0057662A" w:rsidRPr="0057662A" w14:paraId="6DE1C250" w14:textId="77777777" w:rsidTr="0057662A">
              <w:tc>
                <w:tcPr>
                  <w:tcW w:w="1690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60FCE996" w14:textId="77777777" w:rsidR="0057662A" w:rsidRPr="0057662A" w:rsidRDefault="0057662A" w:rsidP="0057662A">
                  <w:pPr>
                    <w:spacing w:before="120" w:after="12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57662A"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  <w:t>Corner points</w:t>
                  </w:r>
                </w:p>
              </w:tc>
              <w:tc>
                <w:tcPr>
                  <w:tcW w:w="1970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619A0C96" w14:textId="77777777" w:rsidR="0057662A" w:rsidRPr="0057662A" w:rsidRDefault="0057662A" w:rsidP="0057662A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57662A"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  <w:t> </w:t>
                  </w:r>
                  <w:r w:rsidRPr="0057662A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Z=600x+400y</w:t>
                  </w:r>
                </w:p>
              </w:tc>
            </w:tr>
            <w:tr w:rsidR="0057662A" w:rsidRPr="0057662A" w14:paraId="36F805AB" w14:textId="77777777" w:rsidTr="0057662A">
              <w:tc>
                <w:tcPr>
                  <w:tcW w:w="1690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08E85F84" w14:textId="77777777" w:rsidR="0057662A" w:rsidRPr="0057662A" w:rsidRDefault="0057662A" w:rsidP="0057662A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57662A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(0,4)</w:t>
                  </w:r>
                </w:p>
              </w:tc>
              <w:tc>
                <w:tcPr>
                  <w:tcW w:w="1970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55A50685" w14:textId="1542BD89" w:rsidR="0057662A" w:rsidRPr="0057662A" w:rsidRDefault="0057662A" w:rsidP="0057662A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57662A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1600</w:t>
                  </w:r>
                  <w:r w:rsidRPr="0057662A"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  <w:t> </w:t>
                  </w:r>
                </w:p>
              </w:tc>
            </w:tr>
            <w:tr w:rsidR="0057662A" w:rsidRPr="0057662A" w14:paraId="0F01245B" w14:textId="77777777" w:rsidTr="0057662A">
              <w:tc>
                <w:tcPr>
                  <w:tcW w:w="1690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63FE336E" w14:textId="77777777" w:rsidR="0057662A" w:rsidRPr="0057662A" w:rsidRDefault="0057662A" w:rsidP="0057662A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57662A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(0.6)</w:t>
                  </w:r>
                </w:p>
              </w:tc>
              <w:tc>
                <w:tcPr>
                  <w:tcW w:w="1970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2A07F9A6" w14:textId="77777777" w:rsidR="0057662A" w:rsidRPr="0057662A" w:rsidRDefault="0057662A" w:rsidP="0057662A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57662A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2400</w:t>
                  </w:r>
                </w:p>
              </w:tc>
            </w:tr>
            <w:tr w:rsidR="0057662A" w:rsidRPr="0057662A" w14:paraId="4A99F220" w14:textId="77777777" w:rsidTr="0057662A">
              <w:tc>
                <w:tcPr>
                  <w:tcW w:w="1690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39DC82BD" w14:textId="77777777" w:rsidR="0057662A" w:rsidRPr="0057662A" w:rsidRDefault="0057662A" w:rsidP="0057662A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57662A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(4,4)</w:t>
                  </w:r>
                </w:p>
              </w:tc>
              <w:tc>
                <w:tcPr>
                  <w:tcW w:w="1970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5B9051AB" w14:textId="7BAA68DD" w:rsidR="0057662A" w:rsidRPr="0057662A" w:rsidRDefault="0057662A" w:rsidP="0057662A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57662A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4000</w:t>
                  </w:r>
                  <w:r w:rsidRPr="0057662A"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  <w:t> </w:t>
                  </w:r>
                  <w:r w:rsidR="00D42A51" w:rsidRPr="0057662A"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  <w:t>maximum</w:t>
                  </w:r>
                </w:p>
              </w:tc>
            </w:tr>
            <w:tr w:rsidR="0057662A" w:rsidRPr="0057662A" w14:paraId="57CB9C9E" w14:textId="77777777" w:rsidTr="0057662A">
              <w:tc>
                <w:tcPr>
                  <w:tcW w:w="1690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0EEA89C6" w14:textId="77777777" w:rsidR="0057662A" w:rsidRPr="0057662A" w:rsidRDefault="0057662A" w:rsidP="0057662A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57662A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(6,0)</w:t>
                  </w:r>
                </w:p>
              </w:tc>
              <w:tc>
                <w:tcPr>
                  <w:tcW w:w="1970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56B423BB" w14:textId="77777777" w:rsidR="0057662A" w:rsidRPr="0057662A" w:rsidRDefault="0057662A" w:rsidP="0057662A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57662A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3600</w:t>
                  </w:r>
                </w:p>
              </w:tc>
            </w:tr>
            <w:tr w:rsidR="0057662A" w:rsidRPr="0057662A" w14:paraId="29644D49" w14:textId="77777777" w:rsidTr="0057662A">
              <w:tc>
                <w:tcPr>
                  <w:tcW w:w="1690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39443184" w14:textId="77777777" w:rsidR="0057662A" w:rsidRPr="0057662A" w:rsidRDefault="0057662A" w:rsidP="0057662A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57662A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(5,0)</w:t>
                  </w:r>
                </w:p>
              </w:tc>
              <w:tc>
                <w:tcPr>
                  <w:tcW w:w="1970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082C5FCF" w14:textId="77777777" w:rsidR="0057662A" w:rsidRPr="0057662A" w:rsidRDefault="0057662A" w:rsidP="0057662A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57662A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3000</w:t>
                  </w:r>
                </w:p>
              </w:tc>
            </w:tr>
          </w:tbl>
          <w:p w14:paraId="271023F8" w14:textId="77777777" w:rsidR="0057662A" w:rsidRPr="00180CDF" w:rsidRDefault="0057662A" w:rsidP="00710CAB">
            <w:pPr>
              <w:spacing w:after="0"/>
              <w:rPr>
                <w:rFonts w:ascii="Times New Roman" w:eastAsia="Times New Roman" w:hAnsi="Times New Roman"/>
              </w:rPr>
            </w:pPr>
          </w:p>
          <w:p w14:paraId="0C6C59F8" w14:textId="0792EB33" w:rsidR="00180CDF" w:rsidRPr="00180CDF" w:rsidRDefault="00180CDF" w:rsidP="00180CDF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</w:rPr>
            </w:pPr>
            <w:r w:rsidRPr="00180CDF">
              <w:rPr>
                <w:rFonts w:ascii="Times New Roman" w:eastAsia="Times New Roman" w:hAnsi="Times New Roman"/>
                <w:b/>
                <w:bCs/>
              </w:rPr>
              <w:t>OR</w:t>
            </w:r>
          </w:p>
          <w:p w14:paraId="357731BE" w14:textId="54A66304" w:rsidR="00180CDF" w:rsidRPr="00180CDF" w:rsidRDefault="00180CDF" w:rsidP="00180CDF">
            <w:pPr>
              <w:spacing w:after="0"/>
              <w:rPr>
                <w:rFonts w:ascii="Times New Roman" w:eastAsia="Times New Roman" w:hAnsi="Times New Roman"/>
              </w:rPr>
            </w:pPr>
            <w:r w:rsidRPr="00180CDF">
              <w:rPr>
                <w:noProof/>
              </w:rPr>
              <w:drawing>
                <wp:inline distT="0" distB="0" distL="0" distR="0" wp14:anchorId="01671784" wp14:editId="40EA5157">
                  <wp:extent cx="2333625" cy="1158649"/>
                  <wp:effectExtent l="0" t="0" r="0" b="3810"/>
                  <wp:docPr id="123389384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1214" cy="11872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shd w:val="clear" w:color="auto" w:fill="EFFAE3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48"/>
              <w:gridCol w:w="1011"/>
              <w:gridCol w:w="1611"/>
            </w:tblGrid>
            <w:tr w:rsidR="00180CDF" w:rsidRPr="00180CDF" w14:paraId="67A35B88" w14:textId="77777777" w:rsidTr="00180CDF">
              <w:tc>
                <w:tcPr>
                  <w:tcW w:w="1848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609E785D" w14:textId="77777777" w:rsidR="00180CDF" w:rsidRPr="00180CDF" w:rsidRDefault="00180CDF" w:rsidP="00180CDF">
                  <w:pPr>
                    <w:spacing w:before="120" w:after="12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180CDF">
                    <w:rPr>
                      <w:rFonts w:ascii="Georgia" w:eastAsia="Times New Roman" w:hAnsi="Georgia"/>
                      <w:b/>
                      <w:bCs/>
                      <w:color w:val="000000"/>
                      <w:spacing w:val="-8"/>
                      <w:lang w:val="en-GB" w:eastAsia="en-GB"/>
                    </w:rPr>
                    <w:t>Corner point</w:t>
                  </w:r>
                </w:p>
              </w:tc>
              <w:tc>
                <w:tcPr>
                  <w:tcW w:w="101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3A7C83DE" w14:textId="77777777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180CDF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Z=x+2y</w:t>
                  </w:r>
                </w:p>
              </w:tc>
              <w:tc>
                <w:tcPr>
                  <w:tcW w:w="161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55DBADB2" w14:textId="77777777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</w:p>
              </w:tc>
            </w:tr>
            <w:tr w:rsidR="00180CDF" w:rsidRPr="00180CDF" w14:paraId="6175A2EB" w14:textId="77777777" w:rsidTr="00180CDF">
              <w:tc>
                <w:tcPr>
                  <w:tcW w:w="1848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00FB5065" w14:textId="77777777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180CDF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A(0,50)</w:t>
                  </w:r>
                  <w:r w:rsidRPr="00180CDF"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  <w:t>            </w:t>
                  </w:r>
                </w:p>
              </w:tc>
              <w:tc>
                <w:tcPr>
                  <w:tcW w:w="101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4447D9F4" w14:textId="77777777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180CDF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100</w:t>
                  </w:r>
                </w:p>
              </w:tc>
              <w:tc>
                <w:tcPr>
                  <w:tcW w:w="161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13814661" w14:textId="77777777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180CDF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→</w:t>
                  </w:r>
                  <w:r w:rsidRPr="00180CDF"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  <w:t> Minimum</w:t>
                  </w:r>
                </w:p>
              </w:tc>
            </w:tr>
            <w:tr w:rsidR="00180CDF" w:rsidRPr="00180CDF" w14:paraId="321FB099" w14:textId="77777777" w:rsidTr="00180CDF">
              <w:tc>
                <w:tcPr>
                  <w:tcW w:w="1848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78F80D99" w14:textId="77777777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180CDF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B(20,40)</w:t>
                  </w:r>
                </w:p>
              </w:tc>
              <w:tc>
                <w:tcPr>
                  <w:tcW w:w="101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5F2EACED" w14:textId="77777777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180CDF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100</w:t>
                  </w:r>
                </w:p>
              </w:tc>
              <w:tc>
                <w:tcPr>
                  <w:tcW w:w="161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1CACF42A" w14:textId="77777777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180CDF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→</w:t>
                  </w:r>
                  <w:r w:rsidRPr="00180CDF"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  <w:t> Minimum</w:t>
                  </w:r>
                </w:p>
              </w:tc>
            </w:tr>
            <w:tr w:rsidR="00180CDF" w:rsidRPr="00180CDF" w14:paraId="665D7172" w14:textId="77777777" w:rsidTr="00180CDF">
              <w:tc>
                <w:tcPr>
                  <w:tcW w:w="1848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04C6A00C" w14:textId="77777777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180CDF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C(50,100)</w:t>
                  </w:r>
                </w:p>
              </w:tc>
              <w:tc>
                <w:tcPr>
                  <w:tcW w:w="101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52F6A441" w14:textId="77777777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180CDF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250</w:t>
                  </w:r>
                </w:p>
              </w:tc>
              <w:tc>
                <w:tcPr>
                  <w:tcW w:w="161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5B083EC8" w14:textId="77777777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</w:p>
              </w:tc>
            </w:tr>
            <w:tr w:rsidR="00180CDF" w:rsidRPr="00180CDF" w14:paraId="17BCCD42" w14:textId="77777777" w:rsidTr="00180CDF">
              <w:tc>
                <w:tcPr>
                  <w:tcW w:w="1848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29D606BF" w14:textId="77777777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180CDF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lastRenderedPageBreak/>
                    <w:t>D(0,200)</w:t>
                  </w:r>
                </w:p>
              </w:tc>
              <w:tc>
                <w:tcPr>
                  <w:tcW w:w="101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12CD892F" w14:textId="77777777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  <w:r w:rsidRPr="00180CDF">
                    <w:rPr>
                      <w:rFonts w:ascii="inherit" w:eastAsia="Times New Roman" w:hAnsi="inherit"/>
                      <w:color w:val="000000"/>
                      <w:bdr w:val="none" w:sz="0" w:space="0" w:color="auto" w:frame="1"/>
                      <w:lang w:val="en-GB" w:eastAsia="en-GB"/>
                    </w:rPr>
                    <w:t>400</w:t>
                  </w:r>
                </w:p>
              </w:tc>
              <w:tc>
                <w:tcPr>
                  <w:tcW w:w="161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EFFAE3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72148199" w14:textId="7E8CBF94" w:rsidR="00180CDF" w:rsidRPr="00180CDF" w:rsidRDefault="00180CDF" w:rsidP="00180CDF">
                  <w:pPr>
                    <w:spacing w:after="0" w:line="240" w:lineRule="auto"/>
                    <w:jc w:val="center"/>
                    <w:rPr>
                      <w:rFonts w:ascii="Georgia" w:eastAsia="Times New Roman" w:hAnsi="Georgia"/>
                      <w:color w:val="000000"/>
                      <w:spacing w:val="-8"/>
                      <w:lang w:val="en-GB" w:eastAsia="en-GB"/>
                    </w:rPr>
                  </w:pPr>
                </w:p>
              </w:tc>
            </w:tr>
          </w:tbl>
          <w:p w14:paraId="064D60E7" w14:textId="3FCECCA4" w:rsidR="0057662A" w:rsidRPr="00180CDF" w:rsidRDefault="00180CDF" w:rsidP="00180CDF">
            <w:pPr>
              <w:pStyle w:val="Heading4"/>
              <w:shd w:val="clear" w:color="auto" w:fill="EFFAE3"/>
              <w:spacing w:before="0" w:line="420" w:lineRule="atLeast"/>
              <w:rPr>
                <w:rFonts w:ascii="Georgia" w:hAnsi="Georgia"/>
                <w:color w:val="000000"/>
                <w:spacing w:val="-8"/>
                <w:lang w:val="en-GB" w:eastAsia="en-GB"/>
              </w:rPr>
            </w:pPr>
            <w:r w:rsidRPr="00180CDF">
              <w:rPr>
                <w:rFonts w:ascii="Georgia" w:hAnsi="Georgia"/>
                <w:b/>
                <w:bCs/>
                <w:color w:val="000000"/>
                <w:spacing w:val="-8"/>
              </w:rPr>
              <w:t> </w:t>
            </w:r>
            <w:r w:rsidRPr="00180CDF">
              <w:rPr>
                <w:rFonts w:ascii="Georgia" w:hAnsi="Georgia"/>
                <w:color w:val="000000"/>
                <w:spacing w:val="-8"/>
              </w:rPr>
              <w:t>The minimum value of </w:t>
            </w:r>
            <w:r w:rsidRPr="00180CDF">
              <w:rPr>
                <w:rStyle w:val="mjx-char"/>
                <w:rFonts w:ascii="inherit" w:hAnsi="inherit"/>
                <w:color w:val="000000"/>
                <w:bdr w:val="none" w:sz="0" w:space="0" w:color="auto" w:frame="1"/>
              </w:rPr>
              <w:t>Z</w:t>
            </w:r>
            <w:r w:rsidRPr="00180CDF">
              <w:rPr>
                <w:rFonts w:ascii="Georgia" w:hAnsi="Georgia"/>
                <w:color w:val="000000"/>
                <w:spacing w:val="-8"/>
              </w:rPr>
              <w:t> is </w:t>
            </w:r>
            <w:r w:rsidRPr="00180CDF">
              <w:rPr>
                <w:rStyle w:val="mjx-char"/>
                <w:rFonts w:ascii="inherit" w:hAnsi="inherit"/>
                <w:color w:val="000000"/>
                <w:bdr w:val="none" w:sz="0" w:space="0" w:color="auto" w:frame="1"/>
              </w:rPr>
              <w:t>100</w:t>
            </w:r>
            <w:r w:rsidRPr="00180CDF">
              <w:rPr>
                <w:rFonts w:ascii="Georgia" w:hAnsi="Georgia"/>
                <w:color w:val="000000"/>
                <w:spacing w:val="-8"/>
              </w:rPr>
              <w:t> at all the points on the line segment joining the points </w:t>
            </w:r>
            <w:r w:rsidRPr="00180CDF">
              <w:rPr>
                <w:rStyle w:val="mjx-char"/>
                <w:rFonts w:ascii="inherit" w:hAnsi="inherit"/>
                <w:color w:val="000000"/>
                <w:bdr w:val="none" w:sz="0" w:space="0" w:color="auto" w:frame="1"/>
              </w:rPr>
              <w:t>(0,50)</w:t>
            </w:r>
            <w:r w:rsidRPr="00180CDF">
              <w:rPr>
                <w:rFonts w:ascii="Georgia" w:hAnsi="Georgia"/>
                <w:color w:val="000000"/>
                <w:spacing w:val="-8"/>
              </w:rPr>
              <w:t> and </w:t>
            </w:r>
            <w:r w:rsidRPr="00180CDF">
              <w:rPr>
                <w:rStyle w:val="mjx-char"/>
                <w:rFonts w:ascii="inherit" w:hAnsi="inherit"/>
                <w:color w:val="000000"/>
                <w:bdr w:val="none" w:sz="0" w:space="0" w:color="auto" w:frame="1"/>
              </w:rPr>
              <w:t>(20,40)</w:t>
            </w:r>
            <w:r w:rsidRPr="00180CDF">
              <w:rPr>
                <w:rFonts w:ascii="Georgia" w:hAnsi="Georgia"/>
                <w:color w:val="000000"/>
                <w:spacing w:val="-8"/>
              </w:rPr>
              <w:t>.</w:t>
            </w:r>
          </w:p>
        </w:tc>
        <w:tc>
          <w:tcPr>
            <w:tcW w:w="801" w:type="dxa"/>
          </w:tcPr>
          <w:p w14:paraId="618B234E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700BB919" w14:textId="77777777" w:rsidTr="00B92C7E">
        <w:trPr>
          <w:trHeight w:val="155"/>
        </w:trPr>
        <w:tc>
          <w:tcPr>
            <w:tcW w:w="720" w:type="dxa"/>
          </w:tcPr>
          <w:p w14:paraId="073B22BC" w14:textId="2C5BD150" w:rsidR="00710CAB" w:rsidRPr="008155C6" w:rsidRDefault="00880622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32.</w:t>
            </w:r>
          </w:p>
        </w:tc>
        <w:tc>
          <w:tcPr>
            <w:tcW w:w="9009" w:type="dxa"/>
            <w:gridSpan w:val="2"/>
          </w:tcPr>
          <w:p w14:paraId="64804714" w14:textId="77777777" w:rsidR="00710CAB" w:rsidRDefault="0088062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FEEA282" wp14:editId="793C2072">
                  <wp:extent cx="2057400" cy="2419350"/>
                  <wp:effectExtent l="0" t="0" r="0" b="0"/>
                  <wp:docPr id="52379949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419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A300CE" w14:textId="77777777" w:rsidR="00880622" w:rsidRDefault="0088062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7E16DF29" w14:textId="5CADA0F7" w:rsidR="00880622" w:rsidRDefault="0088062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322D4F0" wp14:editId="2CD87372">
                  <wp:extent cx="1600200" cy="1095375"/>
                  <wp:effectExtent l="0" t="0" r="0" b="9525"/>
                  <wp:docPr id="101420989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1095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20E66E" w14:textId="2B445361" w:rsidR="00880622" w:rsidRPr="00880622" w:rsidRDefault="0088062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f</m:t>
                </m:r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4</m:t>
                    </m:r>
                  </m:e>
                </m: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f</m:t>
                </m:r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 xml:space="preserve"> but 4≠</m:t>
                </m:r>
                <m:f>
                  <m:f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4</m:t>
                    </m:r>
                  </m:den>
                </m:f>
              </m:oMath>
            </m:oMathPara>
          </w:p>
          <w:p w14:paraId="59B32348" w14:textId="77777777" w:rsidR="00880622" w:rsidRDefault="0088062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BA72BA2" wp14:editId="2DAA0E7D">
                  <wp:extent cx="2752725" cy="4524375"/>
                  <wp:effectExtent l="0" t="0" r="9525" b="9525"/>
                  <wp:docPr id="193377629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725" cy="452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036595" w14:textId="77777777" w:rsidR="00A07FB2" w:rsidRDefault="00A07FB2" w:rsidP="00A07FB2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A07FB2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OR</w:t>
            </w:r>
          </w:p>
          <w:p w14:paraId="0EF0927F" w14:textId="7A7AE167" w:rsidR="00A07FB2" w:rsidRDefault="00D20830" w:rsidP="006E2E23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u w:val="single"/>
              </w:rPr>
            </w:pPr>
            <w:r w:rsidRPr="00D20830">
              <w:rPr>
                <w:rFonts w:ascii="Times New Roman" w:eastAsia="Times New Roman" w:hAnsi="Times New Roman"/>
                <w:sz w:val="24"/>
                <w:szCs w:val="24"/>
                <w:u w:val="single"/>
              </w:rPr>
              <w:t xml:space="preserve">R is </w:t>
            </w:r>
            <w:r w:rsidR="002471F9" w:rsidRPr="00D20830">
              <w:rPr>
                <w:rFonts w:ascii="Times New Roman" w:eastAsia="Times New Roman" w:hAnsi="Times New Roman"/>
                <w:sz w:val="24"/>
                <w:szCs w:val="24"/>
                <w:u w:val="single"/>
              </w:rPr>
              <w:t>reflexive:</w:t>
            </w:r>
          </w:p>
          <w:p w14:paraId="7E75FDEC" w14:textId="77777777" w:rsidR="00D20830" w:rsidRPr="00D20830" w:rsidRDefault="00FC3432" w:rsidP="006E2E23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a</m:t>
                    </m:r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,</m:t>
                    </m:r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a</m:t>
                    </m:r>
                  </m:e>
                </m: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ϵR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 xml:space="preserve">   ⇒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a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-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a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+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3</m:t>
                    </m:r>
                  </m:e>
                </m:ra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3</m:t>
                    </m:r>
                  </m:e>
                </m:ra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ϵS</m:t>
                </m:r>
              </m:oMath>
            </m:oMathPara>
          </w:p>
          <w:p w14:paraId="61CD7B33" w14:textId="0F6096EF" w:rsidR="00D20830" w:rsidRDefault="00D20830" w:rsidP="006E2E23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Hence R is reflexive. </w:t>
            </w:r>
          </w:p>
          <w:p w14:paraId="7CBB806F" w14:textId="6EEF3D0E" w:rsidR="00D20830" w:rsidRDefault="00D20830" w:rsidP="006E2E23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20830">
              <w:rPr>
                <w:rFonts w:ascii="Times New Roman" w:eastAsia="Times New Roman" w:hAnsi="Times New Roman"/>
                <w:sz w:val="24"/>
                <w:szCs w:val="24"/>
              </w:rPr>
              <w:t xml:space="preserve">R is </w:t>
            </w:r>
            <w:r w:rsidR="002471F9" w:rsidRPr="00D20830">
              <w:rPr>
                <w:rFonts w:ascii="Times New Roman" w:eastAsia="Times New Roman" w:hAnsi="Times New Roman"/>
                <w:sz w:val="24"/>
                <w:szCs w:val="24"/>
              </w:rPr>
              <w:t>Symmetric:</w:t>
            </w:r>
          </w:p>
          <w:p w14:paraId="7C5422A7" w14:textId="69A633D0" w:rsidR="00D20830" w:rsidRPr="00D20830" w:rsidRDefault="00FC3432" w:rsidP="006E2E23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e>
              </m:rad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&amp; 1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ϵ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R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</m:t>
              </m:r>
            </m:oMath>
            <w:r w:rsidR="00D20830"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⇒ 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e>
                  </m:rad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,1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ϵR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⇒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e>
              </m:rad>
              <m:r>
                <w:rPr>
                  <w:rFonts w:ascii="Cambria Math" w:eastAsia="Times New Roman" w:hAnsi="Cambria Math"/>
                  <w:sz w:val="24"/>
                  <w:szCs w:val="24"/>
                </w:rPr>
                <m:t>-1+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e>
              </m:rad>
            </m:oMath>
            <w:r w:rsidR="00D20830">
              <w:rPr>
                <w:rFonts w:ascii="Times New Roman" w:eastAsia="Times New Roman" w:hAnsi="Times New Roman"/>
                <w:sz w:val="24"/>
                <w:szCs w:val="24"/>
              </w:rPr>
              <w:t xml:space="preserve"> =2</w:t>
            </w:r>
            <m:oMath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e>
              </m:rad>
            </m:oMath>
            <w:r w:rsidR="00E137C7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ϵS</m:t>
              </m:r>
            </m:oMath>
          </w:p>
          <w:p w14:paraId="2BF167CC" w14:textId="320AD44B" w:rsidR="00D20830" w:rsidRDefault="00FC3432" w:rsidP="006E2E23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,</m:t>
                  </m:r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e>
                  </m:rad>
                </m:e>
              </m:d>
            </m:oMath>
            <w:r w:rsidR="00E137C7"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⇒1-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e>
              </m:rad>
              <m:r>
                <w:rPr>
                  <w:rFonts w:ascii="Cambria Math" w:eastAsia="Times New Roman" w:hAnsi="Cambria Math"/>
                  <w:sz w:val="24"/>
                  <w:szCs w:val="24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e>
              </m:rad>
              <m:r>
                <w:rPr>
                  <w:rFonts w:ascii="Cambria Math" w:eastAsia="Times New Roman" w:hAnsi="Cambria Math"/>
                  <w:sz w:val="24"/>
                  <w:szCs w:val="24"/>
                </w:rPr>
                <m:t>=1∉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S</m:t>
              </m:r>
            </m:oMath>
            <w:r w:rsidR="00E137C7">
              <w:rPr>
                <w:rFonts w:ascii="Times New Roman" w:eastAsia="Times New Roman" w:hAnsi="Times New Roman"/>
                <w:sz w:val="24"/>
                <w:szCs w:val="24"/>
              </w:rPr>
              <w:t xml:space="preserve">  Hence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⇒ 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e>
                  </m:rad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,1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ϵR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but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e>
                  </m:rad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,1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∉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R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</m:t>
              </m:r>
            </m:oMath>
          </w:p>
          <w:p w14:paraId="7A281935" w14:textId="5C6E87A4" w:rsidR="00E137C7" w:rsidRDefault="00E137C7" w:rsidP="006E2E23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Hence R is not </w:t>
            </w:r>
            <w:r w:rsidR="002471F9">
              <w:rPr>
                <w:rFonts w:ascii="Times New Roman" w:eastAsia="Times New Roman" w:hAnsi="Times New Roman"/>
                <w:sz w:val="24"/>
                <w:szCs w:val="24"/>
              </w:rPr>
              <w:t>symmetric.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246BA802" w14:textId="78C67C25" w:rsidR="00E137C7" w:rsidRDefault="00E137C7" w:rsidP="006E2E23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R is Transitive </w:t>
            </w:r>
          </w:p>
          <w:p w14:paraId="1046C4F4" w14:textId="10F20A85" w:rsidR="00E137C7" w:rsidRPr="00E137C7" w:rsidRDefault="00FC3432" w:rsidP="006E2E23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u w:val="single"/>
              </w:rPr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1,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e>
                    </m:rad>
                  </m:e>
                </m: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ϵR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 xml:space="preserve">   ;  </m:t>
                </m:r>
                <m:d>
                  <m:d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,</m:t>
                        </m:r>
                      </m:e>
                    </m:rad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,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3</m:t>
                        </m:r>
                      </m:e>
                    </m:rad>
                  </m:e>
                </m: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ϵR</m:t>
                </m:r>
              </m:oMath>
            </m:oMathPara>
          </w:p>
          <w:p w14:paraId="09846414" w14:textId="1ADFAAFE" w:rsidR="00D20830" w:rsidRDefault="00E137C7" w:rsidP="006E2E23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4"/>
                <w:szCs w:val="24"/>
                <w:u w:val="single"/>
              </w:rPr>
              <w:t>i.e</w:t>
            </w:r>
            <w:proofErr w:type="spellEnd"/>
            <w:r>
              <w:rPr>
                <w:rFonts w:ascii="Times New Roman" w:eastAsia="Times New Roman" w:hAnsi="Times New Roman"/>
                <w:sz w:val="24"/>
                <w:szCs w:val="24"/>
                <w:u w:val="single"/>
              </w:rPr>
              <w:t xml:space="preserve">,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1- 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e>
              </m:rad>
              <m:r>
                <w:rPr>
                  <w:rFonts w:ascii="Cambria Math" w:eastAsia="Times New Roman" w:hAnsi="Cambria Math"/>
                  <w:sz w:val="24"/>
                  <w:szCs w:val="24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e>
              </m:rad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ϵ S</m:t>
              </m:r>
            </m:oMath>
          </w:p>
          <w:p w14:paraId="4C99E8E2" w14:textId="57E655C9" w:rsidR="00E137C7" w:rsidRPr="00E137C7" w:rsidRDefault="00FC3432" w:rsidP="00E137C7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ad>
                  <m:radPr>
                    <m:degHide m:val="1"/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2</m:t>
                    </m:r>
                  </m:e>
                </m:ra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-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3</m:t>
                    </m:r>
                  </m:e>
                </m:ra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+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3</m:t>
                    </m:r>
                  </m:e>
                </m:ra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2</m:t>
                    </m:r>
                  </m:e>
                </m:rad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ϵ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 xml:space="preserve"> </m:t>
                </m:r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S</m:t>
                </m:r>
              </m:oMath>
            </m:oMathPara>
          </w:p>
          <w:p w14:paraId="5C148EA9" w14:textId="011BFAE8" w:rsidR="00E137C7" w:rsidRDefault="00E137C7" w:rsidP="00E137C7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But </w:t>
            </w:r>
            <m:oMath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,</m:t>
                  </m:r>
                  <m:rad>
                    <m:radPr>
                      <m:degHide m:val="1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e>
                  </m:rad>
                </m:e>
              </m:d>
            </m:oMath>
            <w:r w:rsidR="002471F9"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⇒1-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e>
              </m:rad>
              <m:r>
                <w:rPr>
                  <w:rFonts w:ascii="Cambria Math" w:eastAsia="Times New Roman" w:hAnsi="Cambria Math"/>
                  <w:sz w:val="24"/>
                  <w:szCs w:val="24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e>
              </m:rad>
              <m:r>
                <w:rPr>
                  <w:rFonts w:ascii="Cambria Math" w:eastAsia="Times New Roman" w:hAnsi="Cambria Math"/>
                  <w:sz w:val="24"/>
                  <w:szCs w:val="24"/>
                </w:rPr>
                <m:t>=1∉S</m:t>
              </m:r>
            </m:oMath>
            <w:r w:rsidR="002471F9"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</w:p>
          <w:p w14:paraId="10E6A852" w14:textId="58330B02" w:rsidR="002471F9" w:rsidRPr="00E137C7" w:rsidRDefault="002471F9" w:rsidP="00E137C7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Hence R is not transitive.</w:t>
            </w:r>
          </w:p>
          <w:p w14:paraId="02B03475" w14:textId="47880509" w:rsidR="00E137C7" w:rsidRPr="00D20830" w:rsidRDefault="00E137C7" w:rsidP="006E2E23">
            <w:pPr>
              <w:spacing w:after="0"/>
              <w:rPr>
                <w:rFonts w:ascii="Times New Roman" w:eastAsia="Times New Roman" w:hAnsi="Times New Roman"/>
                <w:sz w:val="24"/>
                <w:szCs w:val="24"/>
                <w:u w:val="single"/>
              </w:rPr>
            </w:pPr>
          </w:p>
        </w:tc>
        <w:tc>
          <w:tcPr>
            <w:tcW w:w="801" w:type="dxa"/>
          </w:tcPr>
          <w:p w14:paraId="3CD91BC9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3B9A6FDD" w14:textId="77777777" w:rsidTr="00B92C7E">
        <w:trPr>
          <w:trHeight w:val="155"/>
        </w:trPr>
        <w:tc>
          <w:tcPr>
            <w:tcW w:w="720" w:type="dxa"/>
          </w:tcPr>
          <w:p w14:paraId="0CC8E514" w14:textId="1A31E3BA" w:rsidR="00710CAB" w:rsidRPr="008155C6" w:rsidRDefault="00650EB5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33.</w:t>
            </w:r>
          </w:p>
        </w:tc>
        <w:tc>
          <w:tcPr>
            <w:tcW w:w="9009" w:type="dxa"/>
            <w:gridSpan w:val="2"/>
          </w:tcPr>
          <w:p w14:paraId="7F47D8BB" w14:textId="77777777" w:rsidR="00710CAB" w:rsidRDefault="00FC343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d>
                <m:dPr>
                  <m:begChr m:val="|"/>
                  <m:endChr m:val="|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=1 </m:t>
              </m:r>
            </m:oMath>
            <w:r w:rsidR="0081478D">
              <w:rPr>
                <w:rFonts w:ascii="Times New Roman" w:eastAsia="Times New Roman" w:hAnsi="Times New Roman"/>
                <w:sz w:val="24"/>
                <w:szCs w:val="24"/>
              </w:rPr>
              <w:t xml:space="preserve">  ‘ 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≠0  ⇒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exists</m:t>
              </m:r>
            </m:oMath>
          </w:p>
          <w:p w14:paraId="2F4E8D11" w14:textId="77777777" w:rsidR="0081478D" w:rsidRPr="0081478D" w:rsidRDefault="00FC343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eastAsia="Times New Roman" w:hAnsi="Cambria Math"/>
                        <w:sz w:val="24"/>
                        <w:szCs w:val="24"/>
                      </w:rPr>
                      <m:t>-1</m:t>
                    </m:r>
                  </m:sup>
                </m:sSup>
                <m:r>
                  <w:rPr>
                    <w:rFonts w:ascii="Cambria Math" w:eastAsia="Times New Roman" w:hAnsi="Cambria Math"/>
                    <w:sz w:val="24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Times New Roman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-3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-2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-4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3</m:t>
                          </m:r>
                        </m:e>
                      </m:mr>
                    </m:m>
                  </m:e>
                </m:d>
              </m:oMath>
            </m:oMathPara>
          </w:p>
          <w:p w14:paraId="3344F198" w14:textId="77777777" w:rsidR="0081478D" w:rsidRDefault="00FC343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T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</m:m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      ⇒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T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X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C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    h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ence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X</m:t>
              </m:r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-1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T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C</m:t>
              </m:r>
            </m:oMath>
            <w:r w:rsidR="0081478D">
              <w:rPr>
                <w:rFonts w:ascii="Times New Roman" w:eastAsia="Times New Roman" w:hAnsi="Times New Roman"/>
                <w:sz w:val="24"/>
                <w:szCs w:val="24"/>
              </w:rPr>
              <w:t xml:space="preserve">    </w:t>
            </w:r>
          </w:p>
          <w:p w14:paraId="44C1C3D9" w14:textId="77777777" w:rsidR="0081478D" w:rsidRDefault="0081478D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X=</w:t>
            </w:r>
            <m:oMath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</m:m>
                </m:e>
              </m:d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1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8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7</m:t>
                        </m:r>
                      </m:e>
                    </m:mr>
                  </m:m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-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-3</m:t>
                        </m:r>
                      </m:e>
                    </m:mr>
                  </m:m>
                </m:e>
              </m:d>
            </m:oMath>
          </w:p>
          <w:p w14:paraId="3FCFAE80" w14:textId="77777777" w:rsidR="004014F2" w:rsidRDefault="004014F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x=0 ; y=-5; z=-3</w:t>
            </w:r>
          </w:p>
          <w:p w14:paraId="67546678" w14:textId="77777777" w:rsidR="00BC5271" w:rsidRDefault="00BC5271" w:rsidP="00BC5271">
            <w:pPr>
              <w:spacing w:after="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BC5271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OR</w:t>
            </w:r>
          </w:p>
          <w:p w14:paraId="31E99321" w14:textId="77777777" w:rsidR="00BC5271" w:rsidRDefault="00BC5271" w:rsidP="00BC527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800B14">
              <w:rPr>
                <w:rFonts w:ascii="Times New Roman" w:eastAsia="Times New Roman" w:hAnsi="Times New Roman"/>
                <w:sz w:val="24"/>
                <w:szCs w:val="24"/>
              </w:rPr>
              <w:t>AB=6I</w:t>
            </w:r>
          </w:p>
          <w:p w14:paraId="7D99FC17" w14:textId="77777777" w:rsidR="00800B14" w:rsidRDefault="00800B14" w:rsidP="00BC527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AX=C  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⇒X=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C    ⇒X=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6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C   </m:t>
              </m:r>
            </m:oMath>
          </w:p>
          <w:p w14:paraId="5A0FBBF7" w14:textId="77777777" w:rsidR="00800B14" w:rsidRDefault="00800B14" w:rsidP="00BC527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X=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6</m:t>
                  </m:r>
                </m:den>
              </m:f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1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-6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4</m:t>
                        </m:r>
                      </m:e>
                    </m:mr>
                  </m:m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/>
                            <w:sz w:val="24"/>
                            <w:szCs w:val="24"/>
                          </w:rPr>
                          <m:t>4</m:t>
                        </m:r>
                      </m:e>
                    </m:mr>
                  </m:m>
                </m:e>
              </m:d>
            </m:oMath>
          </w:p>
          <w:p w14:paraId="1208E073" w14:textId="0F9DD1F9" w:rsidR="00800B14" w:rsidRPr="00800B14" w:rsidRDefault="00800B14" w:rsidP="00BC5271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x=2; y=-1; z=4</w:t>
            </w:r>
          </w:p>
        </w:tc>
        <w:tc>
          <w:tcPr>
            <w:tcW w:w="801" w:type="dxa"/>
          </w:tcPr>
          <w:p w14:paraId="79974762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3D2CEF48" w14:textId="77777777" w:rsidTr="00B92C7E">
        <w:trPr>
          <w:trHeight w:val="155"/>
        </w:trPr>
        <w:tc>
          <w:tcPr>
            <w:tcW w:w="720" w:type="dxa"/>
          </w:tcPr>
          <w:p w14:paraId="2EC25577" w14:textId="73F94A8B" w:rsidR="00710CAB" w:rsidRPr="008155C6" w:rsidRDefault="00144CCF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34.</w:t>
            </w:r>
          </w:p>
        </w:tc>
        <w:tc>
          <w:tcPr>
            <w:tcW w:w="9009" w:type="dxa"/>
            <w:gridSpan w:val="2"/>
          </w:tcPr>
          <w:p w14:paraId="342F9683" w14:textId="11B0E31C" w:rsidR="00710CAB" w:rsidRDefault="00483B62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E14659A" wp14:editId="4EB629E7">
                  <wp:extent cx="1628775" cy="1296729"/>
                  <wp:effectExtent l="0" t="0" r="0" b="0"/>
                  <wp:docPr id="20343465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7059" cy="13192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558A72" w14:textId="5916A4C7" w:rsidR="0029367A" w:rsidRPr="008155C6" w:rsidRDefault="0029367A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A7540FE" wp14:editId="0462B06B">
                  <wp:extent cx="4029075" cy="4019550"/>
                  <wp:effectExtent l="0" t="0" r="9525" b="0"/>
                  <wp:docPr id="199246121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29075" cy="401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1" w:type="dxa"/>
          </w:tcPr>
          <w:p w14:paraId="1CAD3DEA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522625BC" w14:textId="77777777" w:rsidTr="00B92C7E">
        <w:trPr>
          <w:trHeight w:val="155"/>
        </w:trPr>
        <w:tc>
          <w:tcPr>
            <w:tcW w:w="720" w:type="dxa"/>
          </w:tcPr>
          <w:p w14:paraId="7FE47C9C" w14:textId="3B6CB0B1" w:rsidR="00710CAB" w:rsidRPr="008155C6" w:rsidRDefault="000F3A56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 35.</w:t>
            </w:r>
          </w:p>
        </w:tc>
        <w:tc>
          <w:tcPr>
            <w:tcW w:w="9009" w:type="dxa"/>
            <w:gridSpan w:val="2"/>
          </w:tcPr>
          <w:p w14:paraId="1C5C5D10" w14:textId="77777777" w:rsidR="00710CAB" w:rsidRDefault="00B10EA7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Equation of the line is 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-4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y-2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z-2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6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=λ</m:t>
              </m:r>
            </m:oMath>
          </w:p>
          <w:p w14:paraId="2B73B2F4" w14:textId="5C8A32AA" w:rsidR="009854C0" w:rsidRDefault="00B10EA7" w:rsidP="009854C0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Foot of the perpendicular from </w:t>
            </w:r>
            <w:r w:rsidR="009854C0">
              <w:rPr>
                <w:rFonts w:ascii="Times New Roman" w:eastAsia="Times New Roman" w:hAnsi="Times New Roman"/>
                <w:sz w:val="24"/>
                <w:szCs w:val="24"/>
              </w:rPr>
              <w:t>P(1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,2,3) be  (2</w:t>
            </w: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</m:t>
              </m:r>
            </m:oMath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+4,2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</m:t>
              </m:r>
            </m:oMath>
            <w:r w:rsidR="009854C0"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+2,6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+2)</m:t>
              </m:r>
            </m:oMath>
          </w:p>
          <w:p w14:paraId="05BA5C1E" w14:textId="79871B90" w:rsidR="009854C0" w:rsidRDefault="009854C0" w:rsidP="009854C0">
            <w:pPr>
              <w:spacing w:after="0"/>
              <w:rPr>
                <w:rFonts w:ascii="Cambria Math" w:eastAsia="Times New Roman" w:hAnsi="Cambria Math"/>
                <w:i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/>
                <w:sz w:val="24"/>
                <w:szCs w:val="24"/>
              </w:rPr>
              <w:t>d.r’s</w:t>
            </w:r>
            <w:proofErr w:type="spellEnd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of the vector PA be 2</w:t>
            </w: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>+3:2</w:t>
            </w: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</m:t>
              </m:r>
            </m:oMath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:6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</m:t>
              </m:r>
            </m:oMath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>-1</w:t>
            </w:r>
          </w:p>
          <w:p w14:paraId="68E7C279" w14:textId="46173C9C" w:rsidR="009854C0" w:rsidRDefault="009854C0" w:rsidP="009854C0">
            <w:pPr>
              <w:spacing w:after="0"/>
              <w:rPr>
                <w:rFonts w:ascii="Cambria Math" w:eastAsia="Times New Roman" w:hAnsi="Cambria Math"/>
                <w:i/>
                <w:sz w:val="24"/>
                <w:szCs w:val="24"/>
              </w:rPr>
            </w:pPr>
            <w:proofErr w:type="spellStart"/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>d.r’s</w:t>
            </w:r>
            <w:proofErr w:type="spellEnd"/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of the line be 2:2:6</w:t>
            </w:r>
          </w:p>
          <w:p w14:paraId="48C65FE9" w14:textId="3CC69E91" w:rsidR="009854C0" w:rsidRDefault="009854C0" w:rsidP="009854C0">
            <w:pPr>
              <w:spacing w:after="0"/>
              <w:rPr>
                <w:rFonts w:ascii="Cambria Math" w:eastAsia="Times New Roman" w:hAnsi="Cambria Math"/>
                <w:i/>
                <w:sz w:val="24"/>
                <w:szCs w:val="24"/>
              </w:rPr>
            </w:pP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>Since PA is perpendicular to the line PA. b=0</w:t>
            </w:r>
          </w:p>
          <w:p w14:paraId="48858A83" w14:textId="3177B082" w:rsidR="009854C0" w:rsidRDefault="009854C0" w:rsidP="009854C0">
            <w:pPr>
              <w:spacing w:after="0"/>
              <w:rPr>
                <w:rFonts w:ascii="Cambria Math" w:eastAsia="Times New Roman" w:hAnsi="Cambria Math"/>
                <w:i/>
                <w:sz w:val="24"/>
                <w:szCs w:val="24"/>
              </w:rPr>
            </w:pP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Hence 4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</m:t>
              </m:r>
            </m:oMath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+6+4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</m:t>
              </m:r>
            </m:oMath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+36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</m:t>
              </m:r>
            </m:oMath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>-6=0</w:t>
            </w:r>
          </w:p>
          <w:p w14:paraId="2BE2B851" w14:textId="4D32DF71" w:rsidR="009854C0" w:rsidRDefault="009854C0" w:rsidP="009854C0">
            <w:pPr>
              <w:spacing w:after="0"/>
              <w:rPr>
                <w:rFonts w:ascii="Cambria Math" w:eastAsia="Times New Roman" w:hAnsi="Cambria Math"/>
                <w:i/>
                <w:sz w:val="24"/>
                <w:szCs w:val="24"/>
              </w:rPr>
            </w:pP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44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</m:t>
              </m:r>
            </m:oMath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>=</w:t>
            </w:r>
            <w:r w:rsidR="0032306B"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0 </w:t>
            </w:r>
            <w:proofErr w:type="spellStart"/>
            <w:r w:rsidR="0032306B">
              <w:rPr>
                <w:rFonts w:ascii="Cambria Math" w:eastAsia="Times New Roman" w:hAnsi="Cambria Math"/>
                <w:i/>
                <w:sz w:val="24"/>
                <w:szCs w:val="24"/>
              </w:rPr>
              <w:t>i.e</w:t>
            </w:r>
            <w:proofErr w:type="spellEnd"/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,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</m:t>
              </m:r>
            </m:oMath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>=0</w:t>
            </w:r>
          </w:p>
          <w:p w14:paraId="2662999C" w14:textId="56FB91F7" w:rsidR="009854C0" w:rsidRDefault="009854C0" w:rsidP="009854C0">
            <w:pPr>
              <w:spacing w:after="0"/>
              <w:rPr>
                <w:rFonts w:ascii="Cambria Math" w:eastAsia="Times New Roman" w:hAnsi="Cambria Math"/>
                <w:i/>
                <w:sz w:val="24"/>
                <w:szCs w:val="24"/>
              </w:rPr>
            </w:pP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>Therefore, Foot of the perpendicular (4,2,2)</w:t>
            </w:r>
          </w:p>
          <w:p w14:paraId="7B8D7C9B" w14:textId="2C975E49" w:rsidR="00B10EA7" w:rsidRPr="008155C6" w:rsidRDefault="009854C0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>Distance PA=</w:t>
            </w:r>
            <m:oMath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0</m:t>
                  </m:r>
                </m:e>
              </m:rad>
            </m:oMath>
          </w:p>
        </w:tc>
        <w:tc>
          <w:tcPr>
            <w:tcW w:w="801" w:type="dxa"/>
          </w:tcPr>
          <w:p w14:paraId="7DF243F6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7ED1B508" w14:textId="77777777" w:rsidTr="00B92C7E">
        <w:trPr>
          <w:trHeight w:val="155"/>
        </w:trPr>
        <w:tc>
          <w:tcPr>
            <w:tcW w:w="720" w:type="dxa"/>
          </w:tcPr>
          <w:p w14:paraId="1C827065" w14:textId="4DC44733" w:rsidR="00710CAB" w:rsidRPr="008155C6" w:rsidRDefault="009854C0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36.</w:t>
            </w:r>
          </w:p>
        </w:tc>
        <w:tc>
          <w:tcPr>
            <w:tcW w:w="9009" w:type="dxa"/>
            <w:gridSpan w:val="2"/>
          </w:tcPr>
          <w:p w14:paraId="1AE8837D" w14:textId="20C7554E" w:rsidR="00710CAB" w:rsidRDefault="000F438C" w:rsidP="0055772C">
            <w:pPr>
              <w:pStyle w:val="ListParagraph"/>
              <w:numPr>
                <w:ilvl w:val="0"/>
                <w:numId w:val="49"/>
              </w:num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5772C">
              <w:rPr>
                <w:rFonts w:ascii="Times New Roman" w:eastAsia="Times New Roman" w:hAnsi="Times New Roman"/>
                <w:sz w:val="24"/>
                <w:szCs w:val="24"/>
              </w:rPr>
              <w:t>AX=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(</m:t>
              </m:r>
              <m:acc>
                <m:accPr>
                  <m:chr m:val="⃗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B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+</m:t>
              </m:r>
              <m:acc>
                <m:accPr>
                  <m:chr m:val="⃗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C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)=  λ(4a+b) </m:t>
              </m:r>
            </m:oMath>
          </w:p>
          <w:p w14:paraId="381B9185" w14:textId="4DDC79FD" w:rsidR="000F438C" w:rsidRDefault="000F438C" w:rsidP="00710CAB">
            <w:pPr>
              <w:pStyle w:val="ListParagraph"/>
              <w:numPr>
                <w:ilvl w:val="0"/>
                <w:numId w:val="49"/>
              </w:num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55772C">
              <w:rPr>
                <w:rFonts w:ascii="Times New Roman" w:eastAsia="Times New Roman" w:hAnsi="Times New Roman"/>
                <w:sz w:val="24"/>
                <w:szCs w:val="24"/>
              </w:rPr>
              <w:t>DX=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μ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DC</m:t>
                      </m:r>
                    </m:e>
                  </m:acc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+</m:t>
                  </m:r>
                  <m:acc>
                    <m:accPr>
                      <m:chr m:val="⃗"/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CB</m:t>
                      </m:r>
                    </m:e>
                  </m:acc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=  μ(7a-b)</m:t>
              </m:r>
            </m:oMath>
          </w:p>
          <w:p w14:paraId="17D8A82A" w14:textId="4CD21AC0" w:rsidR="000F438C" w:rsidRPr="003E7D0F" w:rsidRDefault="00FC3432" w:rsidP="00710CAB">
            <w:pPr>
              <w:pStyle w:val="ListParagraph"/>
              <w:numPr>
                <w:ilvl w:val="0"/>
                <w:numId w:val="49"/>
              </w:num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acc>
                <m:accPr>
                  <m:chr m:val="⃗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D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+</m:t>
              </m:r>
              <m:acc>
                <m:accPr>
                  <m:chr m:val="⃗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X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acc>
                <m:accPr>
                  <m:chr m:val="⃗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X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 ⇒ </m:t>
              </m:r>
              <m:acc>
                <m:accPr>
                  <m:chr m:val="⃗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C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-</m:t>
              </m:r>
              <m:acc>
                <m:accPr>
                  <m:chr m:val="⃗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C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+</m:t>
              </m:r>
              <m:acc>
                <m:accPr>
                  <m:chr m:val="⃗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X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acc>
                <m:accPr>
                  <m:chr m:val="⃗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X</m:t>
                  </m:r>
                </m:e>
              </m:acc>
            </m:oMath>
          </w:p>
          <w:p w14:paraId="6FFAE72A" w14:textId="77777777" w:rsidR="0055772C" w:rsidRDefault="003E7D0F" w:rsidP="00710CAB">
            <w:pPr>
              <w:spacing w:after="0"/>
              <w:rPr>
                <w:rFonts w:ascii="Cambria Math" w:eastAsia="Times New Roman" w:hAnsi="Cambria Math"/>
                <w:i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      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⇒  4a+b-7a+ μ(7a-b)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>=</w:t>
            </w:r>
            <w:r w:rsidRPr="0055772C"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(4a+b)</m:t>
              </m:r>
            </m:oMath>
          </w:p>
          <w:p w14:paraId="0236D59A" w14:textId="2C6265C1" w:rsidR="00D72664" w:rsidRDefault="003E7D0F" w:rsidP="00710CAB">
            <w:pPr>
              <w:spacing w:after="0"/>
              <w:rPr>
                <w:rFonts w:ascii="Cambria Math" w:eastAsia="Times New Roman" w:hAnsi="Cambria Math"/>
                <w:i/>
                <w:sz w:val="24"/>
                <w:szCs w:val="24"/>
              </w:rPr>
            </w:pP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                </w:t>
            </w:r>
            <w:r w:rsidR="00D72664">
              <w:rPr>
                <w:rFonts w:ascii="Cambria Math" w:eastAsia="Times New Roman" w:hAnsi="Cambria Math"/>
                <w:iCs/>
                <w:sz w:val="24"/>
                <w:szCs w:val="24"/>
              </w:rPr>
              <w:t>4</w:t>
            </w:r>
            <w:r w:rsidR="00D72664" w:rsidRPr="0055772C"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</m:t>
              </m:r>
            </m:oMath>
            <w:r w:rsidR="00D72664"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-7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μ</m:t>
              </m:r>
            </m:oMath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 </w:t>
            </w:r>
            <w:r w:rsidR="00D72664">
              <w:rPr>
                <w:rFonts w:ascii="Cambria Math" w:eastAsia="Times New Roman" w:hAnsi="Cambria Math"/>
                <w:i/>
                <w:sz w:val="24"/>
                <w:szCs w:val="24"/>
              </w:rPr>
              <w:t>= -3   ……</w:t>
            </w:r>
            <w:r w:rsidR="00FF4067">
              <w:rPr>
                <w:rFonts w:ascii="Cambria Math" w:eastAsia="Times New Roman" w:hAnsi="Cambria Math"/>
                <w:i/>
                <w:sz w:val="24"/>
                <w:szCs w:val="24"/>
              </w:rPr>
              <w:t>…. (</w:t>
            </w:r>
            <w:r w:rsidR="00D72664"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1 )</w:t>
            </w: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         </w:t>
            </w:r>
            <w:r w:rsidR="00D72664"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&amp;   </w:t>
            </w: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        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+μ=1</m:t>
              </m:r>
            </m:oMath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  </w:t>
            </w:r>
            <w:r w:rsidR="0032306B">
              <w:rPr>
                <w:rFonts w:ascii="Cambria Math" w:eastAsia="Times New Roman" w:hAnsi="Cambria Math"/>
                <w:i/>
                <w:sz w:val="24"/>
                <w:szCs w:val="24"/>
              </w:rPr>
              <w:t>………… ( 2 )</w:t>
            </w: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       </w:t>
            </w:r>
          </w:p>
          <w:p w14:paraId="531E9706" w14:textId="2D9667FA" w:rsidR="003E7D0F" w:rsidRPr="00D72664" w:rsidRDefault="00D72664" w:rsidP="00710CAB">
            <w:pPr>
              <w:spacing w:after="0"/>
              <w:rPr>
                <w:rFonts w:ascii="Times New Roman" w:eastAsia="Times New Roman" w:hAnsi="Times New Roman"/>
                <w:iCs/>
                <w:sz w:val="24"/>
                <w:szCs w:val="24"/>
              </w:rPr>
            </w:pP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              </w:t>
            </w:r>
            <w:r w:rsidR="003E7D0F"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 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λ=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4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1</m:t>
                  </m:r>
                </m:den>
              </m:f>
            </m:oMath>
            <w:r w:rsidR="003E7D0F"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       </w:t>
            </w:r>
            <w:r>
              <w:rPr>
                <w:rFonts w:ascii="Cambria Math" w:eastAsia="Times New Roman" w:hAnsi="Cambria Math"/>
                <w:i/>
                <w:sz w:val="24"/>
                <w:szCs w:val="24"/>
              </w:rPr>
              <w:t xml:space="preserve">  &amp;        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μ=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7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1</m:t>
                  </m:r>
                </m:den>
              </m:f>
            </m:oMath>
          </w:p>
        </w:tc>
        <w:tc>
          <w:tcPr>
            <w:tcW w:w="801" w:type="dxa"/>
          </w:tcPr>
          <w:p w14:paraId="5794B432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2AAB5F17" w14:textId="77777777" w:rsidTr="00B92C7E">
        <w:trPr>
          <w:trHeight w:val="155"/>
        </w:trPr>
        <w:tc>
          <w:tcPr>
            <w:tcW w:w="720" w:type="dxa"/>
          </w:tcPr>
          <w:p w14:paraId="4E1AF010" w14:textId="70EAA677" w:rsidR="00710CAB" w:rsidRPr="008155C6" w:rsidRDefault="0032306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37.</w:t>
            </w:r>
          </w:p>
        </w:tc>
        <w:tc>
          <w:tcPr>
            <w:tcW w:w="9009" w:type="dxa"/>
            <w:gridSpan w:val="2"/>
          </w:tcPr>
          <w:p w14:paraId="55B7CA08" w14:textId="77777777" w:rsidR="00710CAB" w:rsidRDefault="0032306B" w:rsidP="0032306B">
            <w:pPr>
              <w:pStyle w:val="ListParagraph"/>
              <w:numPr>
                <w:ilvl w:val="0"/>
                <w:numId w:val="50"/>
              </w:num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&lt;  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, 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,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&gt;</m:t>
              </m:r>
            </m:oMath>
          </w:p>
          <w:p w14:paraId="4929A014" w14:textId="77777777" w:rsidR="0032306B" w:rsidRDefault="00FC3432" w:rsidP="0032306B">
            <w:pPr>
              <w:pStyle w:val="ListParagraph"/>
              <w:numPr>
                <w:ilvl w:val="0"/>
                <w:numId w:val="50"/>
              </w:num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acc>
                <m:accPr>
                  <m:chr m:val="⃗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r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=2</m:t>
              </m:r>
              <m:acc>
                <m:acc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-</m:t>
              </m:r>
              <m:acc>
                <m:acc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-3</m:t>
              </m:r>
              <m:acc>
                <m:acc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k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+μ(</m:t>
              </m:r>
              <m:acc>
                <m:acc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+2</m:t>
              </m:r>
              <m:acc>
                <m:acc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+2</m:t>
              </m:r>
              <m:acc>
                <m:acc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k</m:t>
                  </m:r>
                </m:e>
              </m:acc>
            </m:oMath>
            <w:r w:rsidR="0032306B">
              <w:rPr>
                <w:rFonts w:ascii="Times New Roman" w:eastAsia="Times New Roman" w:hAnsi="Times New Roman"/>
                <w:sz w:val="24"/>
                <w:szCs w:val="24"/>
              </w:rPr>
              <w:t xml:space="preserve"> )</w:t>
            </w:r>
          </w:p>
          <w:p w14:paraId="262D49FA" w14:textId="77777777" w:rsidR="0032306B" w:rsidRDefault="00FC3432" w:rsidP="0032306B">
            <w:pPr>
              <w:pStyle w:val="ListParagraph"/>
              <w:numPr>
                <w:ilvl w:val="0"/>
                <w:numId w:val="50"/>
              </w:num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 xml:space="preserve"> d. 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s of a</m:t>
                  </m:r>
                </m:e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 xml:space="preserve">1  </m:t>
                  </m:r>
                </m:sub>
              </m:sSub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is 1: -2 : -2</m:t>
              </m:r>
            </m:oMath>
          </w:p>
          <w:p w14:paraId="19286E1C" w14:textId="77777777" w:rsidR="0032306B" w:rsidRDefault="0032306B" w:rsidP="0032306B">
            <w:pPr>
              <w:pStyle w:val="ListParagraph"/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</w:t>
            </w:r>
            <m:oMath>
              <m:sSub>
                <m:sSub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 xml:space="preserve">  b</m:t>
                  </m:r>
                </m:e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/>
                  <w:sz w:val="24"/>
                  <w:szCs w:val="24"/>
                </w:rPr>
                <m:t>×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b>
              </m:sSub>
            </m:oMath>
            <w:r w:rsidR="00FF4067">
              <w:rPr>
                <w:rFonts w:ascii="Times New Roman" w:eastAsia="Times New Roman" w:hAnsi="Times New Roman"/>
                <w:sz w:val="24"/>
                <w:szCs w:val="24"/>
              </w:rPr>
              <w:t>=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6</m:t>
              </m:r>
              <m:acc>
                <m:acc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-3</m:t>
              </m:r>
              <m:acc>
                <m:acc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eastAsia="Times New Roman" w:hAnsi="Cambria Math"/>
                  <w:sz w:val="24"/>
                  <w:szCs w:val="24"/>
                </w:rPr>
                <m:t>+6</m:t>
              </m:r>
              <m:acc>
                <m:acc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k</m:t>
                  </m:r>
                </m:e>
              </m:acc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7A786EE6" w14:textId="5E5C7D9F" w:rsidR="00FF4067" w:rsidRPr="0032306B" w:rsidRDefault="00FF4067" w:rsidP="00FF4067">
            <w:pPr>
              <w:pStyle w:val="ListParagraph"/>
              <w:spacing w:before="240"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</w:t>
            </w:r>
            <m:oMath>
              <m:sSub>
                <m:sSub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 xml:space="preserve"> (  a</m:t>
                  </m:r>
                </m:e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 xml:space="preserve">1 </m:t>
                  </m:r>
                </m:sub>
              </m:sSub>
              <m:r>
                <w:rPr>
                  <w:rFonts w:ascii="Cambria Math" w:eastAsia="Times New Roman" w:hAnsi="Cambria Math"/>
                  <w:sz w:val="24"/>
                  <w:szCs w:val="24"/>
                </w:rPr>
                <m:t>) ∙(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 xml:space="preserve">  b</m:t>
                  </m:r>
                </m:e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/>
                  <w:sz w:val="24"/>
                  <w:szCs w:val="24"/>
                </w:rPr>
                <m:t>×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/>
                  <w:sz w:val="24"/>
                  <w:szCs w:val="24"/>
                </w:rPr>
                <m:t>)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>=0    Hence they may collide each other</w:t>
            </w:r>
          </w:p>
        </w:tc>
        <w:tc>
          <w:tcPr>
            <w:tcW w:w="801" w:type="dxa"/>
          </w:tcPr>
          <w:p w14:paraId="79436CA1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0CAB" w:rsidRPr="008155C6" w14:paraId="468D6E36" w14:textId="77777777" w:rsidTr="00B92C7E">
        <w:trPr>
          <w:trHeight w:val="155"/>
        </w:trPr>
        <w:tc>
          <w:tcPr>
            <w:tcW w:w="720" w:type="dxa"/>
          </w:tcPr>
          <w:p w14:paraId="0B6BBFEA" w14:textId="5D92105C" w:rsidR="00710CAB" w:rsidRPr="008155C6" w:rsidRDefault="00FF4067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38.</w:t>
            </w:r>
          </w:p>
        </w:tc>
        <w:tc>
          <w:tcPr>
            <w:tcW w:w="9009" w:type="dxa"/>
            <w:gridSpan w:val="2"/>
          </w:tcPr>
          <w:p w14:paraId="2A425306" w14:textId="77777777" w:rsidR="00710CAB" w:rsidRPr="00F93DA6" w:rsidRDefault="00E24BBB" w:rsidP="00F93DA6">
            <w:pPr>
              <w:pStyle w:val="ListParagraph"/>
              <w:numPr>
                <w:ilvl w:val="0"/>
                <w:numId w:val="51"/>
              </w:num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2π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+xy=20    ⇒y=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0-π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</m:t>
                  </m:r>
                </m:den>
              </m:f>
            </m:oMath>
            <w:r w:rsidRPr="00F93DA6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3AFF9BA" w14:textId="77777777" w:rsidR="00E24BBB" w:rsidRDefault="00F93DA6" w:rsidP="00710CAB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</w:t>
            </w:r>
            <w:r w:rsidR="00E24BBB">
              <w:rPr>
                <w:rFonts w:ascii="Times New Roman" w:eastAsia="Times New Roman" w:hAnsi="Times New Roman"/>
                <w:sz w:val="24"/>
                <w:szCs w:val="24"/>
              </w:rPr>
              <w:t xml:space="preserve">P=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2πx+2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 xml:space="preserve"> x+y</m:t>
                  </m:r>
                </m:e>
              </m:d>
              <m:r>
                <w:rPr>
                  <w:rFonts w:ascii="Cambria Math" w:eastAsia="Times New Roman" w:hAnsi="Cambria Math"/>
                  <w:sz w:val="24"/>
                  <w:szCs w:val="24"/>
                </w:rPr>
                <m:t>=2πx+2x+2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>(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0-π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)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>= 2x +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40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</m:t>
                  </m:r>
                </m:den>
              </m:f>
            </m:oMath>
          </w:p>
          <w:p w14:paraId="7B8F9A7F" w14:textId="77777777" w:rsidR="00F93DA6" w:rsidRDefault="00F93DA6" w:rsidP="00F93DA6">
            <w:pPr>
              <w:pStyle w:val="ListParagraph"/>
              <w:numPr>
                <w:ilvl w:val="0"/>
                <w:numId w:val="51"/>
              </w:num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P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=2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40</m:t>
                  </m:r>
                </m:num>
                <m:den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oMath>
            <w:r w:rsidR="00167F7F">
              <w:rPr>
                <w:rFonts w:ascii="Times New Roman" w:eastAsia="Times New Roman" w:hAnsi="Times New Roman"/>
                <w:sz w:val="24"/>
                <w:szCs w:val="24"/>
              </w:rPr>
              <w:t xml:space="preserve">       At Max. or Min 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P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=0  ⇒x=±2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5</m:t>
                  </m:r>
                </m:e>
              </m:rad>
            </m:oMath>
          </w:p>
          <w:p w14:paraId="5C1FCF32" w14:textId="77777777" w:rsidR="00167F7F" w:rsidRDefault="00167F7F" w:rsidP="00167F7F">
            <w:pPr>
              <w:pStyle w:val="ListParagraph"/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P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60</m:t>
                  </m:r>
                </m:num>
                <m:den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  when x=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+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5</m:t>
                  </m:r>
                </m:e>
              </m:rad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 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P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d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is+ve </m:t>
              </m:r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3FAE1D38" w14:textId="70CF4F3D" w:rsidR="00167F7F" w:rsidRPr="00F93DA6" w:rsidRDefault="00167F7F" w:rsidP="00167F7F">
            <w:pPr>
              <w:pStyle w:val="ListParagraph"/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Hence P is minimum when x=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5</m:t>
                  </m:r>
                </m:e>
              </m:rad>
            </m:oMath>
          </w:p>
        </w:tc>
        <w:tc>
          <w:tcPr>
            <w:tcW w:w="801" w:type="dxa"/>
          </w:tcPr>
          <w:p w14:paraId="15A3C370" w14:textId="77777777" w:rsidR="00710CAB" w:rsidRPr="008155C6" w:rsidRDefault="00710CAB" w:rsidP="00710CAB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096E1D3" w14:textId="42AD7B05" w:rsidR="00806137" w:rsidRDefault="00806137" w:rsidP="00724F14"/>
    <w:sectPr w:rsidR="00806137" w:rsidSect="00D43240">
      <w:footerReference w:type="default" r:id="rId15"/>
      <w:pgSz w:w="12240" w:h="15840"/>
      <w:pgMar w:top="1152" w:right="864" w:bottom="115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A460A" w14:textId="77777777" w:rsidR="00823966" w:rsidRDefault="00823966" w:rsidP="00433E16">
      <w:pPr>
        <w:spacing w:after="0" w:line="240" w:lineRule="auto"/>
      </w:pPr>
      <w:r>
        <w:separator/>
      </w:r>
    </w:p>
  </w:endnote>
  <w:endnote w:type="continuationSeparator" w:id="0">
    <w:p w14:paraId="4DD4FB44" w14:textId="77777777" w:rsidR="00823966" w:rsidRDefault="00823966" w:rsidP="00433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F2D75" w14:textId="77777777" w:rsidR="00433E16" w:rsidRDefault="00433E16">
    <w:pPr>
      <w:pStyle w:val="Footer"/>
      <w:jc w:val="center"/>
    </w:pPr>
    <w:r>
      <w:t xml:space="preserve">Page </w:t>
    </w:r>
    <w:r w:rsidR="00065F2D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 w:rsidR="00065F2D">
      <w:rPr>
        <w:b/>
        <w:bCs/>
        <w:sz w:val="24"/>
        <w:szCs w:val="24"/>
      </w:rPr>
      <w:fldChar w:fldCharType="separate"/>
    </w:r>
    <w:r w:rsidR="00900AAD">
      <w:rPr>
        <w:b/>
        <w:bCs/>
        <w:noProof/>
      </w:rPr>
      <w:t>1</w:t>
    </w:r>
    <w:r w:rsidR="00065F2D">
      <w:rPr>
        <w:b/>
        <w:bCs/>
        <w:sz w:val="24"/>
        <w:szCs w:val="24"/>
      </w:rPr>
      <w:fldChar w:fldCharType="end"/>
    </w:r>
    <w:r>
      <w:t xml:space="preserve"> of </w:t>
    </w:r>
    <w:r w:rsidR="00065F2D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 w:rsidR="00065F2D">
      <w:rPr>
        <w:b/>
        <w:bCs/>
        <w:sz w:val="24"/>
        <w:szCs w:val="24"/>
      </w:rPr>
      <w:fldChar w:fldCharType="separate"/>
    </w:r>
    <w:r w:rsidR="00900AAD">
      <w:rPr>
        <w:b/>
        <w:bCs/>
        <w:noProof/>
      </w:rPr>
      <w:t>2</w:t>
    </w:r>
    <w:r w:rsidR="00065F2D">
      <w:rPr>
        <w:b/>
        <w:bCs/>
        <w:sz w:val="24"/>
        <w:szCs w:val="24"/>
      </w:rPr>
      <w:fldChar w:fldCharType="end"/>
    </w:r>
  </w:p>
  <w:p w14:paraId="023FB2E1" w14:textId="77777777" w:rsidR="00433E16" w:rsidRDefault="00433E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6BC9C" w14:textId="77777777" w:rsidR="00823966" w:rsidRDefault="00823966" w:rsidP="00433E16">
      <w:pPr>
        <w:spacing w:after="0" w:line="240" w:lineRule="auto"/>
      </w:pPr>
      <w:r>
        <w:separator/>
      </w:r>
    </w:p>
  </w:footnote>
  <w:footnote w:type="continuationSeparator" w:id="0">
    <w:p w14:paraId="4DFE4172" w14:textId="77777777" w:rsidR="00823966" w:rsidRDefault="00823966" w:rsidP="00433E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03A5B"/>
    <w:multiLevelType w:val="hybridMultilevel"/>
    <w:tmpl w:val="F100549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45074"/>
    <w:multiLevelType w:val="hybridMultilevel"/>
    <w:tmpl w:val="54409F30"/>
    <w:lvl w:ilvl="0" w:tplc="5F18756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F6F4A"/>
    <w:multiLevelType w:val="hybridMultilevel"/>
    <w:tmpl w:val="5588BDF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8687E"/>
    <w:multiLevelType w:val="hybridMultilevel"/>
    <w:tmpl w:val="A6C41B0C"/>
    <w:lvl w:ilvl="0" w:tplc="95B483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B47B16"/>
    <w:multiLevelType w:val="hybridMultilevel"/>
    <w:tmpl w:val="89B8EE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15718"/>
    <w:multiLevelType w:val="hybridMultilevel"/>
    <w:tmpl w:val="E4DE9F1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F408F5"/>
    <w:multiLevelType w:val="hybridMultilevel"/>
    <w:tmpl w:val="AFF499F4"/>
    <w:lvl w:ilvl="0" w:tplc="4AD2E1BE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EF7D07"/>
    <w:multiLevelType w:val="hybridMultilevel"/>
    <w:tmpl w:val="A39E7AE0"/>
    <w:lvl w:ilvl="0" w:tplc="242866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9" w15:restartNumberingAfterBreak="0">
    <w:nsid w:val="14B81769"/>
    <w:multiLevelType w:val="hybridMultilevel"/>
    <w:tmpl w:val="B016A7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7030578"/>
    <w:multiLevelType w:val="hybridMultilevel"/>
    <w:tmpl w:val="E194967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F52EA"/>
    <w:multiLevelType w:val="hybridMultilevel"/>
    <w:tmpl w:val="BA689842"/>
    <w:lvl w:ilvl="0" w:tplc="AB60288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F1796"/>
    <w:multiLevelType w:val="hybridMultilevel"/>
    <w:tmpl w:val="74600FD2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C0229F"/>
    <w:multiLevelType w:val="hybridMultilevel"/>
    <w:tmpl w:val="312E02E2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BC7BBD"/>
    <w:multiLevelType w:val="hybridMultilevel"/>
    <w:tmpl w:val="5E5EC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C00B1D"/>
    <w:multiLevelType w:val="hybridMultilevel"/>
    <w:tmpl w:val="28F0C228"/>
    <w:lvl w:ilvl="0" w:tplc="4AD2E1B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A55822"/>
    <w:multiLevelType w:val="hybridMultilevel"/>
    <w:tmpl w:val="DA323E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884B2C"/>
    <w:multiLevelType w:val="hybridMultilevel"/>
    <w:tmpl w:val="4CCC9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D92F40"/>
    <w:multiLevelType w:val="hybridMultilevel"/>
    <w:tmpl w:val="C082F2EE"/>
    <w:lvl w:ilvl="0" w:tplc="04090019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D47F67"/>
    <w:multiLevelType w:val="hybridMultilevel"/>
    <w:tmpl w:val="52B429CC"/>
    <w:lvl w:ilvl="0" w:tplc="1FF2F6B6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28A1109"/>
    <w:multiLevelType w:val="hybridMultilevel"/>
    <w:tmpl w:val="2DE2A6B8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007BF"/>
    <w:multiLevelType w:val="hybridMultilevel"/>
    <w:tmpl w:val="6AD4D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631B24"/>
    <w:multiLevelType w:val="hybridMultilevel"/>
    <w:tmpl w:val="DABE61E0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893888"/>
    <w:multiLevelType w:val="hybridMultilevel"/>
    <w:tmpl w:val="A1E68C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9131E0"/>
    <w:multiLevelType w:val="hybridMultilevel"/>
    <w:tmpl w:val="C1C060D8"/>
    <w:lvl w:ilvl="0" w:tplc="9F167D72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BE7B3C"/>
    <w:multiLevelType w:val="hybridMultilevel"/>
    <w:tmpl w:val="7C7037FA"/>
    <w:lvl w:ilvl="0" w:tplc="56AA1C98">
      <w:start w:val="2"/>
      <w:numFmt w:val="decimal"/>
      <w:lvlText w:val="%1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6" w15:restartNumberingAfterBreak="0">
    <w:nsid w:val="36A0658D"/>
    <w:multiLevelType w:val="hybridMultilevel"/>
    <w:tmpl w:val="45C4F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85E3D20"/>
    <w:multiLevelType w:val="hybridMultilevel"/>
    <w:tmpl w:val="DABE61E0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8F37A4D"/>
    <w:multiLevelType w:val="hybridMultilevel"/>
    <w:tmpl w:val="642AFB9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9662DA7"/>
    <w:multiLevelType w:val="hybridMultilevel"/>
    <w:tmpl w:val="2AFC5C1E"/>
    <w:lvl w:ilvl="0" w:tplc="4AD2E1B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02478C"/>
    <w:multiLevelType w:val="hybridMultilevel"/>
    <w:tmpl w:val="40600F90"/>
    <w:lvl w:ilvl="0" w:tplc="4AD2E1B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F9F7634"/>
    <w:multiLevelType w:val="hybridMultilevel"/>
    <w:tmpl w:val="74600FD2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3F1459B"/>
    <w:multiLevelType w:val="hybridMultilevel"/>
    <w:tmpl w:val="93C45D56"/>
    <w:lvl w:ilvl="0" w:tplc="1BFCEF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87B49F3"/>
    <w:multiLevelType w:val="hybridMultilevel"/>
    <w:tmpl w:val="CB1C6DBE"/>
    <w:lvl w:ilvl="0" w:tplc="D94AA7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B7175F"/>
    <w:multiLevelType w:val="hybridMultilevel"/>
    <w:tmpl w:val="8CC6EC42"/>
    <w:lvl w:ilvl="0" w:tplc="4AD2E1B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4A335A"/>
    <w:multiLevelType w:val="hybridMultilevel"/>
    <w:tmpl w:val="74600FD2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5CE011F"/>
    <w:multiLevelType w:val="hybridMultilevel"/>
    <w:tmpl w:val="4C5E4220"/>
    <w:lvl w:ilvl="0" w:tplc="4AD2E1BE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B52EC4"/>
    <w:multiLevelType w:val="hybridMultilevel"/>
    <w:tmpl w:val="80B08850"/>
    <w:lvl w:ilvl="0" w:tplc="628CF018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224544"/>
    <w:multiLevelType w:val="hybridMultilevel"/>
    <w:tmpl w:val="EAAC688A"/>
    <w:lvl w:ilvl="0" w:tplc="DABAB0AC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8D7C58"/>
    <w:multiLevelType w:val="hybridMultilevel"/>
    <w:tmpl w:val="74600FD2"/>
    <w:lvl w:ilvl="0" w:tplc="AB7073B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3F45390"/>
    <w:multiLevelType w:val="hybridMultilevel"/>
    <w:tmpl w:val="9BF449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5E2A9E"/>
    <w:multiLevelType w:val="hybridMultilevel"/>
    <w:tmpl w:val="DA323E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AA729D"/>
    <w:multiLevelType w:val="hybridMultilevel"/>
    <w:tmpl w:val="94B0B1C4"/>
    <w:lvl w:ilvl="0" w:tplc="403E11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5D6D0D"/>
    <w:multiLevelType w:val="hybridMultilevel"/>
    <w:tmpl w:val="36A6DE14"/>
    <w:lvl w:ilvl="0" w:tplc="C0B2F67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102D55"/>
    <w:multiLevelType w:val="hybridMultilevel"/>
    <w:tmpl w:val="7408D3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A03E27"/>
    <w:multiLevelType w:val="hybridMultilevel"/>
    <w:tmpl w:val="D8CE04AE"/>
    <w:lvl w:ilvl="0" w:tplc="7958848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35013B4"/>
    <w:multiLevelType w:val="hybridMultilevel"/>
    <w:tmpl w:val="2422B542"/>
    <w:lvl w:ilvl="0" w:tplc="04090019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3FE2F5E"/>
    <w:multiLevelType w:val="hybridMultilevel"/>
    <w:tmpl w:val="DA323E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85D573B"/>
    <w:multiLevelType w:val="hybridMultilevel"/>
    <w:tmpl w:val="538A2ECC"/>
    <w:lvl w:ilvl="0" w:tplc="0FA81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C7F654C"/>
    <w:multiLevelType w:val="hybridMultilevel"/>
    <w:tmpl w:val="DA323E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4517238">
    <w:abstractNumId w:val="26"/>
  </w:num>
  <w:num w:numId="2" w16cid:durableId="881214928">
    <w:abstractNumId w:val="38"/>
  </w:num>
  <w:num w:numId="3" w16cid:durableId="708651079">
    <w:abstractNumId w:val="41"/>
  </w:num>
  <w:num w:numId="4" w16cid:durableId="2112585130">
    <w:abstractNumId w:val="8"/>
  </w:num>
  <w:num w:numId="5" w16cid:durableId="23752282">
    <w:abstractNumId w:val="13"/>
  </w:num>
  <w:num w:numId="6" w16cid:durableId="1290865050">
    <w:abstractNumId w:val="20"/>
  </w:num>
  <w:num w:numId="7" w16cid:durableId="1303340739">
    <w:abstractNumId w:val="27"/>
  </w:num>
  <w:num w:numId="8" w16cid:durableId="1226335631">
    <w:abstractNumId w:val="49"/>
  </w:num>
  <w:num w:numId="9" w16cid:durableId="1752500966">
    <w:abstractNumId w:val="22"/>
  </w:num>
  <w:num w:numId="10" w16cid:durableId="1618415772">
    <w:abstractNumId w:val="24"/>
  </w:num>
  <w:num w:numId="11" w16cid:durableId="588851503">
    <w:abstractNumId w:val="42"/>
  </w:num>
  <w:num w:numId="12" w16cid:durableId="2057197648">
    <w:abstractNumId w:val="37"/>
  </w:num>
  <w:num w:numId="13" w16cid:durableId="1809081124">
    <w:abstractNumId w:val="9"/>
  </w:num>
  <w:num w:numId="14" w16cid:durableId="618605574">
    <w:abstractNumId w:val="4"/>
  </w:num>
  <w:num w:numId="15" w16cid:durableId="1024870508">
    <w:abstractNumId w:val="11"/>
  </w:num>
  <w:num w:numId="16" w16cid:durableId="1389182824">
    <w:abstractNumId w:val="30"/>
  </w:num>
  <w:num w:numId="17" w16cid:durableId="1258099647">
    <w:abstractNumId w:val="3"/>
  </w:num>
  <w:num w:numId="18" w16cid:durableId="191498644">
    <w:abstractNumId w:val="33"/>
  </w:num>
  <w:num w:numId="19" w16cid:durableId="1993366622">
    <w:abstractNumId w:val="12"/>
  </w:num>
  <w:num w:numId="20" w16cid:durableId="1138306310">
    <w:abstractNumId w:val="35"/>
  </w:num>
  <w:num w:numId="21" w16cid:durableId="268895818">
    <w:abstractNumId w:val="39"/>
  </w:num>
  <w:num w:numId="22" w16cid:durableId="1663660050">
    <w:abstractNumId w:val="31"/>
  </w:num>
  <w:num w:numId="23" w16cid:durableId="927738142">
    <w:abstractNumId w:val="50"/>
  </w:num>
  <w:num w:numId="24" w16cid:durableId="1437099421">
    <w:abstractNumId w:val="16"/>
  </w:num>
  <w:num w:numId="25" w16cid:durableId="1800299451">
    <w:abstractNumId w:val="48"/>
  </w:num>
  <w:num w:numId="26" w16cid:durableId="1087263310">
    <w:abstractNumId w:val="28"/>
  </w:num>
  <w:num w:numId="27" w16cid:durableId="651837170">
    <w:abstractNumId w:val="47"/>
  </w:num>
  <w:num w:numId="28" w16cid:durableId="1965503872">
    <w:abstractNumId w:val="1"/>
  </w:num>
  <w:num w:numId="29" w16cid:durableId="758063483">
    <w:abstractNumId w:val="45"/>
  </w:num>
  <w:num w:numId="30" w16cid:durableId="980042106">
    <w:abstractNumId w:val="44"/>
  </w:num>
  <w:num w:numId="31" w16cid:durableId="167715167">
    <w:abstractNumId w:val="18"/>
  </w:num>
  <w:num w:numId="32" w16cid:durableId="447089377">
    <w:abstractNumId w:val="17"/>
  </w:num>
  <w:num w:numId="33" w16cid:durableId="98986400">
    <w:abstractNumId w:val="21"/>
  </w:num>
  <w:num w:numId="34" w16cid:durableId="895235929">
    <w:abstractNumId w:val="14"/>
  </w:num>
  <w:num w:numId="35" w16cid:durableId="1856992105">
    <w:abstractNumId w:val="25"/>
  </w:num>
  <w:num w:numId="36" w16cid:durableId="1927954723">
    <w:abstractNumId w:val="19"/>
  </w:num>
  <w:num w:numId="37" w16cid:durableId="1300652638">
    <w:abstractNumId w:val="32"/>
  </w:num>
  <w:num w:numId="38" w16cid:durableId="273102074">
    <w:abstractNumId w:val="29"/>
  </w:num>
  <w:num w:numId="39" w16cid:durableId="122506841">
    <w:abstractNumId w:val="34"/>
  </w:num>
  <w:num w:numId="40" w16cid:durableId="1537506222">
    <w:abstractNumId w:val="36"/>
  </w:num>
  <w:num w:numId="41" w16cid:durableId="753161661">
    <w:abstractNumId w:val="7"/>
  </w:num>
  <w:num w:numId="42" w16cid:durableId="109130420">
    <w:abstractNumId w:val="23"/>
  </w:num>
  <w:num w:numId="43" w16cid:durableId="1666665043">
    <w:abstractNumId w:val="15"/>
  </w:num>
  <w:num w:numId="44" w16cid:durableId="337345270">
    <w:abstractNumId w:val="43"/>
  </w:num>
  <w:num w:numId="45" w16cid:durableId="617488993">
    <w:abstractNumId w:val="6"/>
  </w:num>
  <w:num w:numId="46" w16cid:durableId="611716498">
    <w:abstractNumId w:val="46"/>
  </w:num>
  <w:num w:numId="47" w16cid:durableId="1708676915">
    <w:abstractNumId w:val="10"/>
  </w:num>
  <w:num w:numId="48" w16cid:durableId="1531067424">
    <w:abstractNumId w:val="5"/>
  </w:num>
  <w:num w:numId="49" w16cid:durableId="1028945967">
    <w:abstractNumId w:val="0"/>
  </w:num>
  <w:num w:numId="50" w16cid:durableId="2138452591">
    <w:abstractNumId w:val="2"/>
  </w:num>
  <w:num w:numId="51" w16cid:durableId="18239338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sTAwMLM0MTG2MDRT0lEKTi0uzszPAykwrAUAU8nNESwAAAA="/>
  </w:docVars>
  <w:rsids>
    <w:rsidRoot w:val="004544B6"/>
    <w:rsid w:val="00000290"/>
    <w:rsid w:val="000144D4"/>
    <w:rsid w:val="00037064"/>
    <w:rsid w:val="00065F2D"/>
    <w:rsid w:val="00090E17"/>
    <w:rsid w:val="000A14AA"/>
    <w:rsid w:val="000A5B9E"/>
    <w:rsid w:val="000E08E4"/>
    <w:rsid w:val="000E3F8B"/>
    <w:rsid w:val="000E7BD5"/>
    <w:rsid w:val="000F3A56"/>
    <w:rsid w:val="000F438C"/>
    <w:rsid w:val="00101BB9"/>
    <w:rsid w:val="00117EB9"/>
    <w:rsid w:val="001379A0"/>
    <w:rsid w:val="00144CCF"/>
    <w:rsid w:val="00167F7F"/>
    <w:rsid w:val="00180CDF"/>
    <w:rsid w:val="001A2930"/>
    <w:rsid w:val="001A5FD3"/>
    <w:rsid w:val="001C0863"/>
    <w:rsid w:val="001E159F"/>
    <w:rsid w:val="00236194"/>
    <w:rsid w:val="002434B0"/>
    <w:rsid w:val="002471F9"/>
    <w:rsid w:val="002733CB"/>
    <w:rsid w:val="00276C7A"/>
    <w:rsid w:val="002830DD"/>
    <w:rsid w:val="0029367A"/>
    <w:rsid w:val="002B454F"/>
    <w:rsid w:val="002B784F"/>
    <w:rsid w:val="002C0B64"/>
    <w:rsid w:val="002C349B"/>
    <w:rsid w:val="002C4596"/>
    <w:rsid w:val="002D7309"/>
    <w:rsid w:val="00317AED"/>
    <w:rsid w:val="0032306B"/>
    <w:rsid w:val="00365260"/>
    <w:rsid w:val="00387190"/>
    <w:rsid w:val="003C2E3F"/>
    <w:rsid w:val="003C355F"/>
    <w:rsid w:val="003E7D0F"/>
    <w:rsid w:val="004014F2"/>
    <w:rsid w:val="00405500"/>
    <w:rsid w:val="00433E16"/>
    <w:rsid w:val="004361E1"/>
    <w:rsid w:val="004363C0"/>
    <w:rsid w:val="004544B6"/>
    <w:rsid w:val="0046774F"/>
    <w:rsid w:val="00482E0E"/>
    <w:rsid w:val="00483B62"/>
    <w:rsid w:val="004A0341"/>
    <w:rsid w:val="004A21AE"/>
    <w:rsid w:val="004B2F4A"/>
    <w:rsid w:val="004C7480"/>
    <w:rsid w:val="004F5B9F"/>
    <w:rsid w:val="005027BA"/>
    <w:rsid w:val="0050594F"/>
    <w:rsid w:val="00542D3E"/>
    <w:rsid w:val="00554A65"/>
    <w:rsid w:val="0055772C"/>
    <w:rsid w:val="00567094"/>
    <w:rsid w:val="00573E04"/>
    <w:rsid w:val="0057662A"/>
    <w:rsid w:val="00577EC1"/>
    <w:rsid w:val="005B0E54"/>
    <w:rsid w:val="005B74D5"/>
    <w:rsid w:val="005C2436"/>
    <w:rsid w:val="005F02B7"/>
    <w:rsid w:val="005F1A1E"/>
    <w:rsid w:val="00617FC1"/>
    <w:rsid w:val="00624949"/>
    <w:rsid w:val="00650EB5"/>
    <w:rsid w:val="00651E1B"/>
    <w:rsid w:val="006751A1"/>
    <w:rsid w:val="00684960"/>
    <w:rsid w:val="006E092E"/>
    <w:rsid w:val="006E2E23"/>
    <w:rsid w:val="00704A85"/>
    <w:rsid w:val="00706DEB"/>
    <w:rsid w:val="00710CAB"/>
    <w:rsid w:val="00724F14"/>
    <w:rsid w:val="00732007"/>
    <w:rsid w:val="00745812"/>
    <w:rsid w:val="00746AE5"/>
    <w:rsid w:val="0076016C"/>
    <w:rsid w:val="00761EF0"/>
    <w:rsid w:val="007711FB"/>
    <w:rsid w:val="00774268"/>
    <w:rsid w:val="00792A6C"/>
    <w:rsid w:val="00797C30"/>
    <w:rsid w:val="007A3E82"/>
    <w:rsid w:val="007B4D89"/>
    <w:rsid w:val="007C23BE"/>
    <w:rsid w:val="007F38CC"/>
    <w:rsid w:val="00800B14"/>
    <w:rsid w:val="008044F1"/>
    <w:rsid w:val="00804783"/>
    <w:rsid w:val="00806137"/>
    <w:rsid w:val="0081068E"/>
    <w:rsid w:val="0081478D"/>
    <w:rsid w:val="008155C6"/>
    <w:rsid w:val="00823966"/>
    <w:rsid w:val="00854EDA"/>
    <w:rsid w:val="00861799"/>
    <w:rsid w:val="00880622"/>
    <w:rsid w:val="00887C11"/>
    <w:rsid w:val="00891B46"/>
    <w:rsid w:val="008C5681"/>
    <w:rsid w:val="008C6624"/>
    <w:rsid w:val="008E1295"/>
    <w:rsid w:val="008E7FA3"/>
    <w:rsid w:val="00900AAD"/>
    <w:rsid w:val="00922141"/>
    <w:rsid w:val="0093285E"/>
    <w:rsid w:val="00963B5B"/>
    <w:rsid w:val="009755EB"/>
    <w:rsid w:val="00981F21"/>
    <w:rsid w:val="009854C0"/>
    <w:rsid w:val="00994D1D"/>
    <w:rsid w:val="009B0A1D"/>
    <w:rsid w:val="009C2613"/>
    <w:rsid w:val="009E281D"/>
    <w:rsid w:val="009F3E66"/>
    <w:rsid w:val="009F599F"/>
    <w:rsid w:val="00A02D57"/>
    <w:rsid w:val="00A07FB2"/>
    <w:rsid w:val="00A14161"/>
    <w:rsid w:val="00A165CC"/>
    <w:rsid w:val="00A21643"/>
    <w:rsid w:val="00A51169"/>
    <w:rsid w:val="00A579B2"/>
    <w:rsid w:val="00A64C7B"/>
    <w:rsid w:val="00A864C9"/>
    <w:rsid w:val="00AC5A9A"/>
    <w:rsid w:val="00B02DE1"/>
    <w:rsid w:val="00B10EA7"/>
    <w:rsid w:val="00B50964"/>
    <w:rsid w:val="00B92C7E"/>
    <w:rsid w:val="00BB1842"/>
    <w:rsid w:val="00BB5462"/>
    <w:rsid w:val="00BC2B7E"/>
    <w:rsid w:val="00BC3339"/>
    <w:rsid w:val="00BC5271"/>
    <w:rsid w:val="00BD1756"/>
    <w:rsid w:val="00BD5699"/>
    <w:rsid w:val="00C07AAE"/>
    <w:rsid w:val="00C1005C"/>
    <w:rsid w:val="00C21703"/>
    <w:rsid w:val="00C26596"/>
    <w:rsid w:val="00C3070D"/>
    <w:rsid w:val="00C317E1"/>
    <w:rsid w:val="00C35259"/>
    <w:rsid w:val="00C40AF2"/>
    <w:rsid w:val="00C40BCB"/>
    <w:rsid w:val="00C530E7"/>
    <w:rsid w:val="00C539F5"/>
    <w:rsid w:val="00C55F83"/>
    <w:rsid w:val="00C96B89"/>
    <w:rsid w:val="00CA0C67"/>
    <w:rsid w:val="00CB4ADE"/>
    <w:rsid w:val="00CC6E42"/>
    <w:rsid w:val="00CD5B15"/>
    <w:rsid w:val="00CF148F"/>
    <w:rsid w:val="00D12A90"/>
    <w:rsid w:val="00D20830"/>
    <w:rsid w:val="00D2368B"/>
    <w:rsid w:val="00D42A51"/>
    <w:rsid w:val="00D43240"/>
    <w:rsid w:val="00D47943"/>
    <w:rsid w:val="00D62F6D"/>
    <w:rsid w:val="00D72664"/>
    <w:rsid w:val="00D81710"/>
    <w:rsid w:val="00DD642F"/>
    <w:rsid w:val="00E137C7"/>
    <w:rsid w:val="00E13E18"/>
    <w:rsid w:val="00E1581F"/>
    <w:rsid w:val="00E24BBB"/>
    <w:rsid w:val="00E27DBB"/>
    <w:rsid w:val="00E45CDE"/>
    <w:rsid w:val="00E9118F"/>
    <w:rsid w:val="00E93D89"/>
    <w:rsid w:val="00EB22D3"/>
    <w:rsid w:val="00EF0255"/>
    <w:rsid w:val="00F10966"/>
    <w:rsid w:val="00F135C9"/>
    <w:rsid w:val="00F15057"/>
    <w:rsid w:val="00F16AAF"/>
    <w:rsid w:val="00F33948"/>
    <w:rsid w:val="00F37B60"/>
    <w:rsid w:val="00F60BB0"/>
    <w:rsid w:val="00F641B1"/>
    <w:rsid w:val="00F72DA8"/>
    <w:rsid w:val="00F85884"/>
    <w:rsid w:val="00F93DA6"/>
    <w:rsid w:val="00FC3432"/>
    <w:rsid w:val="00FC7891"/>
    <w:rsid w:val="00FD2B0E"/>
    <w:rsid w:val="00FF40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0114C"/>
  <w15:chartTrackingRefBased/>
  <w15:docId w15:val="{BB95389A-BAC5-454C-826D-2F85CB7A9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F2D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387190"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2E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0C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44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71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719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387190"/>
    <w:rPr>
      <w:rFonts w:ascii="Times New Roman" w:eastAsia="Times New Roman" w:hAnsi="Times New Roman" w:cs="Times New Roman"/>
      <w:b/>
      <w:sz w:val="28"/>
      <w:szCs w:val="28"/>
    </w:rPr>
  </w:style>
  <w:style w:type="paragraph" w:styleId="ListParagraph">
    <w:name w:val="List Paragraph"/>
    <w:basedOn w:val="Normal"/>
    <w:uiPriority w:val="34"/>
    <w:qFormat/>
    <w:rsid w:val="009B0A1D"/>
    <w:pPr>
      <w:ind w:left="720"/>
      <w:contextualSpacing/>
    </w:pPr>
  </w:style>
  <w:style w:type="paragraph" w:styleId="NoSpacing">
    <w:name w:val="No Spacing"/>
    <w:uiPriority w:val="1"/>
    <w:qFormat/>
    <w:rsid w:val="000A14AA"/>
    <w:rPr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E911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33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E16"/>
  </w:style>
  <w:style w:type="paragraph" w:styleId="Footer">
    <w:name w:val="footer"/>
    <w:basedOn w:val="Normal"/>
    <w:link w:val="FooterChar"/>
    <w:uiPriority w:val="99"/>
    <w:unhideWhenUsed/>
    <w:rsid w:val="00433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E16"/>
  </w:style>
  <w:style w:type="character" w:styleId="PlaceholderText">
    <w:name w:val="Placeholder Text"/>
    <w:basedOn w:val="DefaultParagraphFont"/>
    <w:uiPriority w:val="99"/>
    <w:semiHidden/>
    <w:rsid w:val="00A64C7B"/>
    <w:rPr>
      <w:color w:val="808080"/>
    </w:rPr>
  </w:style>
  <w:style w:type="character" w:customStyle="1" w:styleId="mjx-char">
    <w:name w:val="mjx-char"/>
    <w:basedOn w:val="DefaultParagraphFont"/>
    <w:rsid w:val="0057662A"/>
  </w:style>
  <w:style w:type="character" w:customStyle="1" w:styleId="Heading4Char">
    <w:name w:val="Heading 4 Char"/>
    <w:basedOn w:val="DefaultParagraphFont"/>
    <w:link w:val="Heading4"/>
    <w:uiPriority w:val="9"/>
    <w:rsid w:val="00180CDF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2E2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1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13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1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4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7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8</Pages>
  <Words>812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S, Sharjah</dc:creator>
  <cp:keywords/>
  <cp:lastModifiedBy>ASHA REGHUNANDAN</cp:lastModifiedBy>
  <cp:revision>30</cp:revision>
  <cp:lastPrinted>2014-09-15T08:44:00Z</cp:lastPrinted>
  <dcterms:created xsi:type="dcterms:W3CDTF">2023-11-12T06:44:00Z</dcterms:created>
  <dcterms:modified xsi:type="dcterms:W3CDTF">2023-11-19T06:13:00Z</dcterms:modified>
</cp:coreProperties>
</file>